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FAE60" w14:textId="5247B2F1" w:rsidR="00486B91" w:rsidRPr="00486B91" w:rsidRDefault="00FE24E5" w:rsidP="00486B91">
      <w:pPr>
        <w:pStyle w:val="Heading1"/>
        <w:jc w:val="center"/>
      </w:pPr>
      <w:r>
        <w:t xml:space="preserve">Python Advanced: </w:t>
      </w:r>
      <w:r w:rsidR="00486B91">
        <w:t>Exam Preparation</w:t>
      </w:r>
    </w:p>
    <w:p w14:paraId="4290FBEB" w14:textId="533B30CB" w:rsidR="007E0FCE" w:rsidRPr="00957469" w:rsidRDefault="008913B4">
      <w:pPr>
        <w:pStyle w:val="Heading1"/>
        <w:numPr>
          <w:ilvl w:val="0"/>
          <w:numId w:val="2"/>
        </w:numPr>
        <w:rPr>
          <w:sz w:val="36"/>
          <w:szCs w:val="36"/>
        </w:rPr>
      </w:pPr>
      <w:r>
        <w:rPr>
          <w:sz w:val="36"/>
          <w:szCs w:val="36"/>
        </w:rPr>
        <w:t>Collecting Eggs</w:t>
      </w:r>
    </w:p>
    <w:p w14:paraId="541AC4B5" w14:textId="5EFACCED" w:rsidR="007E0FCE" w:rsidRPr="007E0FCE" w:rsidRDefault="007E0FCE" w:rsidP="007E0FCE">
      <w:r w:rsidRPr="007E0FCE">
        <w:rPr>
          <w:b/>
          <w:bCs/>
        </w:rPr>
        <w:t>Link to Judge:</w:t>
      </w:r>
      <w:r>
        <w:t xml:space="preserve"> </w:t>
      </w:r>
      <w:hyperlink r:id="rId8" w:anchor="0" w:history="1">
        <w:r w:rsidR="008913B4">
          <w:rPr>
            <w:rStyle w:val="Hyperlink"/>
          </w:rPr>
          <w:t>https://judge.softuni.org/Contests/Practice/Index/3515#0</w:t>
        </w:r>
      </w:hyperlink>
    </w:p>
    <w:p w14:paraId="09B58CFE" w14:textId="77777777" w:rsidR="008913B4" w:rsidRDefault="008913B4" w:rsidP="008913B4">
      <w:pPr>
        <w:rPr>
          <w:i/>
          <w:iCs/>
        </w:rPr>
      </w:pPr>
      <w:r>
        <w:rPr>
          <w:i/>
          <w:iCs/>
        </w:rPr>
        <w:t>Old MacDonald wants to fill some boxes with eggs. But he has a big farm, and he will need some help.</w:t>
      </w:r>
    </w:p>
    <w:p w14:paraId="14EEB0D6" w14:textId="77777777" w:rsidR="008913B4" w:rsidRDefault="008913B4" w:rsidP="008913B4">
      <w:r>
        <w:t xml:space="preserve">On the first line, you will receive a sequence of </w:t>
      </w:r>
      <w:r>
        <w:rPr>
          <w:b/>
          <w:bCs/>
        </w:rPr>
        <w:t>numbers</w:t>
      </w:r>
      <w:r>
        <w:t xml:space="preserve">, each representing an </w:t>
      </w:r>
      <w:r>
        <w:rPr>
          <w:b/>
          <w:bCs/>
        </w:rPr>
        <w:t>egg with its size</w:t>
      </w:r>
      <w:r>
        <w:t xml:space="preserve">. On the second line, you will receive another sequence of </w:t>
      </w:r>
      <w:r>
        <w:rPr>
          <w:b/>
          <w:bCs/>
        </w:rPr>
        <w:t>numbers</w:t>
      </w:r>
      <w:r>
        <w:t xml:space="preserve">, each representing </w:t>
      </w:r>
      <w:r>
        <w:rPr>
          <w:b/>
          <w:bCs/>
        </w:rPr>
        <w:t>a piece of paper with its size</w:t>
      </w:r>
      <w:r>
        <w:t xml:space="preserve">. </w:t>
      </w:r>
    </w:p>
    <w:p w14:paraId="2402BCF0" w14:textId="77777777" w:rsidR="008913B4" w:rsidRDefault="008913B4" w:rsidP="008913B4">
      <w:pPr>
        <w:rPr>
          <w:b/>
          <w:bCs/>
        </w:rPr>
      </w:pPr>
      <w:r>
        <w:t xml:space="preserve">You should </w:t>
      </w:r>
      <w:r>
        <w:rPr>
          <w:b/>
          <w:bCs/>
        </w:rPr>
        <w:t>take the</w:t>
      </w:r>
      <w:r>
        <w:t xml:space="preserve"> </w:t>
      </w:r>
      <w:r>
        <w:rPr>
          <w:b/>
          <w:bCs/>
        </w:rPr>
        <w:t xml:space="preserve">first egg </w:t>
      </w:r>
      <w:r>
        <w:t xml:space="preserve">and wrap it with the </w:t>
      </w:r>
      <w:r>
        <w:rPr>
          <w:b/>
          <w:bCs/>
        </w:rPr>
        <w:t>last piece of paper</w:t>
      </w:r>
      <w:r>
        <w:t xml:space="preserve">. Then, try to put it in a </w:t>
      </w:r>
      <w:r>
        <w:rPr>
          <w:b/>
          <w:bCs/>
        </w:rPr>
        <w:t>box</w:t>
      </w:r>
      <w:r>
        <w:t xml:space="preserve"> with a </w:t>
      </w:r>
      <w:r>
        <w:rPr>
          <w:b/>
          <w:bCs/>
        </w:rPr>
        <w:t>size of 50</w:t>
      </w:r>
      <w:r>
        <w:t xml:space="preserve">. Each </w:t>
      </w:r>
      <w:r>
        <w:rPr>
          <w:b/>
          <w:bCs/>
        </w:rPr>
        <w:t>wrapped-in-a-paper egg</w:t>
      </w:r>
      <w:r>
        <w:t xml:space="preserve"> fills </w:t>
      </w:r>
      <w:r>
        <w:rPr>
          <w:b/>
          <w:bCs/>
        </w:rPr>
        <w:t>one</w:t>
      </w:r>
      <w:r>
        <w:t xml:space="preserve"> </w:t>
      </w:r>
      <w:r>
        <w:rPr>
          <w:b/>
          <w:bCs/>
        </w:rPr>
        <w:t xml:space="preserve">box </w:t>
      </w:r>
      <w:r>
        <w:t xml:space="preserve">if it fits in it. Your task is to check </w:t>
      </w:r>
      <w:r>
        <w:rPr>
          <w:b/>
          <w:bCs/>
        </w:rPr>
        <w:t>whether you have filled at least one box</w:t>
      </w:r>
      <w:r>
        <w:t>.</w:t>
      </w:r>
    </w:p>
    <w:p w14:paraId="181709B3" w14:textId="77777777" w:rsidR="008913B4" w:rsidRDefault="008913B4" w:rsidP="008913B4">
      <w:r>
        <w:t>You should comply with the following conditions:</w:t>
      </w:r>
    </w:p>
    <w:p w14:paraId="46DBC895" w14:textId="77777777" w:rsidR="008913B4" w:rsidRDefault="008913B4">
      <w:pPr>
        <w:numPr>
          <w:ilvl w:val="0"/>
          <w:numId w:val="3"/>
        </w:numPr>
      </w:pPr>
      <w:r>
        <w:t>If the egg is not fresh anymore (</w:t>
      </w:r>
      <w:r>
        <w:rPr>
          <w:b/>
          <w:bCs/>
        </w:rPr>
        <w:t>its size is</w:t>
      </w:r>
      <w:r>
        <w:t xml:space="preserve"> </w:t>
      </w:r>
      <w:r>
        <w:rPr>
          <w:b/>
          <w:bCs/>
        </w:rPr>
        <w:t>less than or equal to 0</w:t>
      </w:r>
      <w:r>
        <w:t xml:space="preserve">), you need to </w:t>
      </w:r>
      <w:r>
        <w:rPr>
          <w:b/>
          <w:bCs/>
        </w:rPr>
        <w:t>remove it from the sequence before</w:t>
      </w:r>
      <w:r>
        <w:t xml:space="preserve"> it is wrapped with a piece of paper.</w:t>
      </w:r>
    </w:p>
    <w:p w14:paraId="78AACA93" w14:textId="77777777" w:rsidR="008913B4" w:rsidRDefault="008913B4">
      <w:pPr>
        <w:numPr>
          <w:ilvl w:val="0"/>
          <w:numId w:val="3"/>
        </w:numPr>
      </w:pPr>
      <w:r>
        <w:t xml:space="preserve">If the </w:t>
      </w:r>
      <w:r>
        <w:rPr>
          <w:b/>
          <w:bCs/>
        </w:rPr>
        <w:t>sum</w:t>
      </w:r>
      <w:r>
        <w:t xml:space="preserve"> of the egg's size and the paper's size is </w:t>
      </w:r>
      <w:r>
        <w:rPr>
          <w:b/>
          <w:bCs/>
        </w:rPr>
        <w:t xml:space="preserve">less than or equal to the box's size </w:t>
      </w:r>
      <w:r>
        <w:t xml:space="preserve">(50), </w:t>
      </w:r>
      <w:r>
        <w:rPr>
          <w:b/>
          <w:bCs/>
        </w:rPr>
        <w:t>put the wrapped egg in the box</w:t>
      </w:r>
      <w:r>
        <w:t xml:space="preserve"> and </w:t>
      </w:r>
      <w:r>
        <w:rPr>
          <w:b/>
          <w:bCs/>
        </w:rPr>
        <w:t xml:space="preserve">remove both </w:t>
      </w:r>
      <w:r>
        <w:t>from the sequences.</w:t>
      </w:r>
    </w:p>
    <w:p w14:paraId="4B2A706C" w14:textId="77777777" w:rsidR="008913B4" w:rsidRDefault="008913B4">
      <w:pPr>
        <w:numPr>
          <w:ilvl w:val="1"/>
          <w:numId w:val="3"/>
        </w:numPr>
      </w:pPr>
      <w:r>
        <w:t xml:space="preserve">Otherwise, you </w:t>
      </w:r>
      <w:r>
        <w:rPr>
          <w:b/>
          <w:bCs/>
        </w:rPr>
        <w:t>cannot fill a box</w:t>
      </w:r>
      <w:r>
        <w:t xml:space="preserve">, so </w:t>
      </w:r>
      <w:r>
        <w:rPr>
          <w:b/>
          <w:bCs/>
        </w:rPr>
        <w:t>remove</w:t>
      </w:r>
      <w:r>
        <w:t xml:space="preserve"> </w:t>
      </w:r>
      <w:r>
        <w:rPr>
          <w:b/>
          <w:bCs/>
        </w:rPr>
        <w:t>both</w:t>
      </w:r>
      <w:r>
        <w:t xml:space="preserve"> the egg and the paper from the sequences </w:t>
      </w:r>
      <w:r>
        <w:rPr>
          <w:b/>
          <w:bCs/>
        </w:rPr>
        <w:t>without putting them in a box</w:t>
      </w:r>
      <w:r>
        <w:t>.</w:t>
      </w:r>
    </w:p>
    <w:p w14:paraId="3627C55D" w14:textId="77777777" w:rsidR="008913B4" w:rsidRDefault="008913B4">
      <w:pPr>
        <w:numPr>
          <w:ilvl w:val="0"/>
          <w:numId w:val="3"/>
        </w:numPr>
      </w:pPr>
      <w:r>
        <w:t xml:space="preserve">During your work, you noticed that Old MacDonald is superstitious. If the </w:t>
      </w:r>
      <w:r>
        <w:rPr>
          <w:b/>
          <w:bCs/>
        </w:rPr>
        <w:t>size of an egg is</w:t>
      </w:r>
      <w:r>
        <w:t xml:space="preserve"> </w:t>
      </w:r>
      <w:r>
        <w:rPr>
          <w:b/>
          <w:bCs/>
        </w:rPr>
        <w:t>13</w:t>
      </w:r>
      <w:r>
        <w:t xml:space="preserve"> it brings bad luck to him. You should </w:t>
      </w:r>
      <w:r>
        <w:rPr>
          <w:b/>
          <w:bCs/>
        </w:rPr>
        <w:t xml:space="preserve">remove this egg </w:t>
      </w:r>
      <w:r>
        <w:t xml:space="preserve">from the sequence </w:t>
      </w:r>
      <w:r>
        <w:rPr>
          <w:b/>
          <w:bCs/>
        </w:rPr>
        <w:t>before</w:t>
      </w:r>
      <w:r>
        <w:t xml:space="preserve"> it is wrapped with a piece of paper. </w:t>
      </w:r>
    </w:p>
    <w:p w14:paraId="2ECB4A5E" w14:textId="77777777" w:rsidR="008913B4" w:rsidRDefault="008913B4">
      <w:pPr>
        <w:numPr>
          <w:ilvl w:val="1"/>
          <w:numId w:val="3"/>
        </w:numPr>
      </w:pPr>
      <w:r>
        <w:t xml:space="preserve">Furthermore, each time you take an egg with a size of 13, it will be best to </w:t>
      </w:r>
      <w:r>
        <w:rPr>
          <w:b/>
          <w:bCs/>
        </w:rPr>
        <w:t>swap the first and last pieces of paper positions</w:t>
      </w:r>
      <w:r>
        <w:t xml:space="preserve"> to bring the good luck back to Old MacDonald.</w:t>
      </w:r>
    </w:p>
    <w:p w14:paraId="47F0B9DC" w14:textId="77777777" w:rsidR="008913B4" w:rsidRDefault="008913B4">
      <w:pPr>
        <w:numPr>
          <w:ilvl w:val="2"/>
          <w:numId w:val="3"/>
        </w:numPr>
      </w:pPr>
      <w:r>
        <w:t xml:space="preserve">Note: There will be </w:t>
      </w:r>
      <w:r>
        <w:rPr>
          <w:b/>
          <w:bCs/>
        </w:rPr>
        <w:t>NO case</w:t>
      </w:r>
      <w:r>
        <w:t xml:space="preserve"> where there will be just </w:t>
      </w:r>
      <w:r>
        <w:rPr>
          <w:b/>
          <w:bCs/>
        </w:rPr>
        <w:t>one piece of paper</w:t>
      </w:r>
      <w:r>
        <w:t xml:space="preserve"> left.</w:t>
      </w:r>
    </w:p>
    <w:p w14:paraId="79171239" w14:textId="77777777" w:rsidR="008913B4" w:rsidRDefault="008913B4" w:rsidP="008913B4">
      <w:r>
        <w:t>For more clarification see the examples below.</w:t>
      </w:r>
    </w:p>
    <w:p w14:paraId="052304BB" w14:textId="77777777" w:rsidR="008913B4" w:rsidRDefault="008913B4" w:rsidP="008913B4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 w14:paraId="2B791C54" w14:textId="77777777" w:rsidR="008913B4" w:rsidRDefault="008913B4">
      <w:pPr>
        <w:numPr>
          <w:ilvl w:val="0"/>
          <w:numId w:val="4"/>
        </w:numPr>
        <w:spacing w:before="0" w:after="0"/>
        <w:jc w:val="both"/>
      </w:pPr>
      <w:r>
        <w:t xml:space="preserve">In the </w:t>
      </w:r>
      <w:r>
        <w:rPr>
          <w:b/>
          <w:bCs/>
        </w:rPr>
        <w:t>first line,</w:t>
      </w:r>
      <w:r>
        <w:t xml:space="preserve"> you will be given a </w:t>
      </w:r>
      <w:r>
        <w:rPr>
          <w:b/>
          <w:bCs/>
        </w:rPr>
        <w:t xml:space="preserve">sequence of eggs with their sizes </w:t>
      </w:r>
      <w:r>
        <w:t xml:space="preserve">- </w:t>
      </w:r>
      <w:r>
        <w:rPr>
          <w:b/>
          <w:bCs/>
        </w:rPr>
        <w:t>integers</w:t>
      </w:r>
      <w:r>
        <w:t xml:space="preserve"> separated by comma and space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, "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in the range</w:t>
      </w:r>
      <w:r>
        <w:rPr>
          <w:rFonts w:cstheme="minorHAnsi"/>
          <w:b/>
          <w:bCs/>
        </w:rPr>
        <w:t xml:space="preserve"> [-100, 100]</w:t>
      </w:r>
    </w:p>
    <w:p w14:paraId="6040844D" w14:textId="77777777" w:rsidR="008913B4" w:rsidRDefault="008913B4">
      <w:pPr>
        <w:numPr>
          <w:ilvl w:val="0"/>
          <w:numId w:val="4"/>
        </w:numPr>
        <w:spacing w:before="0" w:after="0"/>
        <w:jc w:val="both"/>
      </w:pPr>
      <w:r>
        <w:t xml:space="preserve">In the </w:t>
      </w:r>
      <w:r>
        <w:rPr>
          <w:b/>
          <w:bCs/>
        </w:rPr>
        <w:t>second line,</w:t>
      </w:r>
      <w:r>
        <w:t xml:space="preserve"> you will be given a </w:t>
      </w:r>
      <w:r>
        <w:rPr>
          <w:b/>
          <w:bCs/>
        </w:rPr>
        <w:t>sequence of pieces of paper with their sizes</w:t>
      </w:r>
      <w:r>
        <w:t xml:space="preserve"> - </w:t>
      </w:r>
      <w:r>
        <w:rPr>
          <w:b/>
          <w:bCs/>
        </w:rPr>
        <w:t>integers</w:t>
      </w:r>
      <w:r>
        <w:t xml:space="preserve"> separated by comma and space </w:t>
      </w:r>
      <w:r>
        <w:rPr>
          <w:rFonts w:ascii="Consolas" w:hAnsi="Consolas"/>
          <w:b/>
          <w:bCs/>
        </w:rPr>
        <w:t>", "</w:t>
      </w:r>
      <w:r>
        <w:rPr>
          <w:rFonts w:cstheme="minorHAnsi"/>
        </w:rPr>
        <w:t xml:space="preserve"> in the range</w:t>
      </w:r>
      <w:r>
        <w:rPr>
          <w:rFonts w:cstheme="minorHAnsi"/>
          <w:b/>
          <w:bCs/>
        </w:rPr>
        <w:t xml:space="preserve"> [1, 100]</w:t>
      </w:r>
    </w:p>
    <w:p w14:paraId="26206A3F" w14:textId="77777777" w:rsidR="008913B4" w:rsidRDefault="008913B4" w:rsidP="008913B4">
      <w:pPr>
        <w:pStyle w:val="Heading3"/>
        <w:spacing w:before="0" w:after="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Output</w:t>
      </w:r>
    </w:p>
    <w:p w14:paraId="4498B86C" w14:textId="77777777" w:rsidR="008913B4" w:rsidRDefault="008913B4">
      <w:pPr>
        <w:numPr>
          <w:ilvl w:val="0"/>
          <w:numId w:val="5"/>
        </w:numPr>
        <w:spacing w:before="0" w:after="0"/>
        <w:jc w:val="both"/>
      </w:pPr>
      <w:r>
        <w:t>On the first line:</w:t>
      </w:r>
    </w:p>
    <w:p w14:paraId="31E7D04A" w14:textId="77777777" w:rsidR="008913B4" w:rsidRDefault="008913B4">
      <w:pPr>
        <w:numPr>
          <w:ilvl w:val="1"/>
          <w:numId w:val="5"/>
        </w:numPr>
        <w:spacing w:before="0" w:after="0"/>
        <w:jc w:val="both"/>
      </w:pPr>
      <w:r>
        <w:t xml:space="preserve">If you have </w:t>
      </w:r>
      <w:r>
        <w:rPr>
          <w:b/>
          <w:bCs/>
        </w:rPr>
        <w:t>at least one box filled</w:t>
      </w:r>
      <w:r>
        <w:t xml:space="preserve">, print: </w:t>
      </w:r>
    </w:p>
    <w:p w14:paraId="252E848C" w14:textId="77777777" w:rsidR="008913B4" w:rsidRDefault="008913B4">
      <w:pPr>
        <w:numPr>
          <w:ilvl w:val="2"/>
          <w:numId w:val="5"/>
        </w:numPr>
        <w:spacing w:before="0" w:after="0"/>
        <w:jc w:val="both"/>
      </w:pPr>
      <w:r>
        <w:rPr>
          <w:rFonts w:ascii="Consolas" w:hAnsi="Consolas"/>
          <w:b/>
          <w:bCs/>
        </w:rPr>
        <w:t>"Great! You filled {total count} boxes."</w:t>
      </w:r>
    </w:p>
    <w:p w14:paraId="049FA44A" w14:textId="77777777" w:rsidR="008913B4" w:rsidRDefault="008913B4">
      <w:pPr>
        <w:numPr>
          <w:ilvl w:val="0"/>
          <w:numId w:val="6"/>
        </w:numPr>
        <w:spacing w:before="0" w:after="0"/>
        <w:jc w:val="both"/>
        <w:rPr>
          <w:rFonts w:eastAsiaTheme="minorEastAsia"/>
        </w:rPr>
      </w:pPr>
      <w:r>
        <w:rPr>
          <w:rFonts w:eastAsiaTheme="minorEastAsia"/>
        </w:rPr>
        <w:t xml:space="preserve">If you </w:t>
      </w:r>
      <w:r>
        <w:rPr>
          <w:rFonts w:eastAsiaTheme="minorEastAsia"/>
          <w:b/>
          <w:bCs/>
        </w:rPr>
        <w:t>couldn't fill any boxes</w:t>
      </w:r>
      <w:r>
        <w:rPr>
          <w:rFonts w:eastAsiaTheme="minorEastAsia"/>
        </w:rPr>
        <w:t>, print:</w:t>
      </w:r>
    </w:p>
    <w:p w14:paraId="7B6E4B8C" w14:textId="77777777" w:rsidR="008913B4" w:rsidRDefault="008913B4">
      <w:pPr>
        <w:numPr>
          <w:ilvl w:val="1"/>
          <w:numId w:val="6"/>
        </w:numPr>
        <w:spacing w:before="0" w:after="0"/>
        <w:jc w:val="both"/>
        <w:rPr>
          <w:rFonts w:ascii="Consolas" w:eastAsiaTheme="minorEastAsia" w:hAnsi="Consolas"/>
          <w:b/>
          <w:bCs/>
        </w:rPr>
      </w:pPr>
      <w:r>
        <w:rPr>
          <w:rFonts w:ascii="Consolas" w:hAnsi="Consolas"/>
          <w:b/>
          <w:bCs/>
        </w:rPr>
        <w:t>"</w:t>
      </w:r>
      <w:r>
        <w:rPr>
          <w:rFonts w:ascii="Consolas" w:eastAsiaTheme="minorEastAsia" w:hAnsi="Consolas"/>
          <w:b/>
          <w:bCs/>
        </w:rPr>
        <w:t>Sorry! You couldn't fill any boxes!</w:t>
      </w:r>
      <w:r>
        <w:rPr>
          <w:rFonts w:ascii="Consolas" w:hAnsi="Consolas"/>
          <w:b/>
          <w:bCs/>
        </w:rPr>
        <w:t>"</w:t>
      </w:r>
    </w:p>
    <w:p w14:paraId="5155418E" w14:textId="77777777" w:rsidR="008913B4" w:rsidRDefault="008913B4">
      <w:pPr>
        <w:pStyle w:val="ListParagraph"/>
        <w:numPr>
          <w:ilvl w:val="0"/>
          <w:numId w:val="7"/>
        </w:numPr>
        <w:spacing w:before="0" w:after="0"/>
        <w:jc w:val="both"/>
        <w:rPr>
          <w:rFonts w:eastAsiaTheme="minorEastAsia" w:cstheme="minorHAnsi"/>
        </w:rPr>
      </w:pPr>
      <w:r>
        <w:rPr>
          <w:rFonts w:eastAsiaTheme="minorEastAsia" w:cstheme="minorHAnsi"/>
        </w:rPr>
        <w:t xml:space="preserve">On the following lines, print the eggs left or pieces of paper left </w:t>
      </w:r>
      <w:r>
        <w:rPr>
          <w:rFonts w:eastAsiaTheme="minorEastAsia" w:cstheme="minorHAnsi"/>
          <w:b/>
          <w:bCs/>
        </w:rPr>
        <w:t>if there are any</w:t>
      </w:r>
      <w:r>
        <w:rPr>
          <w:rFonts w:eastAsiaTheme="minorEastAsia" w:cstheme="minorHAnsi"/>
        </w:rPr>
        <w:t>:</w:t>
      </w:r>
    </w:p>
    <w:p w14:paraId="4EC0BCA0" w14:textId="77777777" w:rsidR="008913B4" w:rsidRDefault="008913B4">
      <w:pPr>
        <w:numPr>
          <w:ilvl w:val="0"/>
          <w:numId w:val="8"/>
        </w:numPr>
        <w:spacing w:before="0" w:after="0"/>
        <w:jc w:val="both"/>
        <w:rPr>
          <w:rFonts w:ascii="Consolas" w:eastAsiaTheme="minorEastAsia" w:hAnsi="Consolas"/>
          <w:b/>
          <w:bCs/>
        </w:rPr>
      </w:pPr>
      <w:r>
        <w:rPr>
          <w:rFonts w:ascii="Consolas" w:eastAsiaTheme="minorEastAsia" w:hAnsi="Consolas"/>
          <w:b/>
          <w:bCs/>
        </w:rPr>
        <w:t>Eggs left: {left eggs joined by ", "}</w:t>
      </w:r>
    </w:p>
    <w:p w14:paraId="5311305F" w14:textId="77777777" w:rsidR="008913B4" w:rsidRDefault="008913B4">
      <w:pPr>
        <w:numPr>
          <w:ilvl w:val="0"/>
          <w:numId w:val="8"/>
        </w:numPr>
        <w:spacing w:before="0" w:after="0"/>
        <w:jc w:val="both"/>
        <w:rPr>
          <w:rFonts w:ascii="Consolas" w:eastAsiaTheme="minorEastAsia" w:hAnsi="Consolas"/>
          <w:b/>
          <w:bCs/>
        </w:rPr>
      </w:pPr>
      <w:r>
        <w:rPr>
          <w:rFonts w:ascii="Consolas" w:eastAsiaTheme="minorEastAsia" w:hAnsi="Consolas"/>
          <w:b/>
          <w:bCs/>
        </w:rPr>
        <w:t xml:space="preserve">Pieces of paper left: </w:t>
      </w:r>
      <w:r>
        <w:rPr>
          <w:rFonts w:ascii="Consolas" w:hAnsi="Consolas"/>
          <w:b/>
          <w:bCs/>
        </w:rPr>
        <w:t>{left pieces of paper joined by ", "}</w:t>
      </w:r>
    </w:p>
    <w:p w14:paraId="55799C14" w14:textId="77777777" w:rsidR="008913B4" w:rsidRDefault="008913B4" w:rsidP="008913B4">
      <w:pPr>
        <w:pStyle w:val="Heading3"/>
        <w:spacing w:before="0" w:after="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Constraints</w:t>
      </w:r>
    </w:p>
    <w:p w14:paraId="356596DD" w14:textId="77777777" w:rsidR="008913B4" w:rsidRDefault="008913B4">
      <w:pPr>
        <w:pStyle w:val="ListParagraph"/>
        <w:numPr>
          <w:ilvl w:val="0"/>
          <w:numId w:val="9"/>
        </w:numPr>
        <w:spacing w:before="0" w:after="0"/>
        <w:ind w:left="1080"/>
        <w:jc w:val="both"/>
        <w:rPr>
          <w:rFonts w:eastAsia="MS Mincho"/>
          <w:b/>
          <w:bCs/>
          <w:lang w:eastAsia="ja-JP"/>
        </w:rPr>
      </w:pPr>
      <w:r>
        <w:rPr>
          <w:rFonts w:eastAsia="MS Mincho"/>
          <w:lang w:eastAsia="ja-JP"/>
        </w:rPr>
        <w:t xml:space="preserve">You will always have </w:t>
      </w:r>
      <w:r>
        <w:rPr>
          <w:rFonts w:eastAsia="MS Mincho"/>
          <w:b/>
          <w:bCs/>
          <w:lang w:eastAsia="ja-JP"/>
        </w:rPr>
        <w:t xml:space="preserve">at least one egg </w:t>
      </w:r>
      <w:r>
        <w:rPr>
          <w:rFonts w:eastAsia="MS Mincho"/>
          <w:lang w:eastAsia="ja-JP"/>
        </w:rPr>
        <w:t xml:space="preserve">and </w:t>
      </w:r>
      <w:r>
        <w:rPr>
          <w:rFonts w:eastAsia="MS Mincho"/>
          <w:b/>
          <w:bCs/>
          <w:lang w:eastAsia="ja-JP"/>
        </w:rPr>
        <w:t>at least one piece of paper</w:t>
      </w:r>
      <w:r>
        <w:rPr>
          <w:rFonts w:eastAsia="MS Mincho"/>
          <w:lang w:eastAsia="ja-JP"/>
        </w:rPr>
        <w:t>.</w:t>
      </w:r>
    </w:p>
    <w:p w14:paraId="15596FD5" w14:textId="77777777" w:rsidR="008913B4" w:rsidRDefault="008913B4" w:rsidP="008913B4">
      <w:pPr>
        <w:spacing w:before="0" w:after="0"/>
        <w:jc w:val="both"/>
        <w:rPr>
          <w:rFonts w:eastAsia="MS Mincho"/>
          <w:b/>
          <w:bCs/>
          <w:lang w:eastAsia="ja-JP"/>
        </w:rPr>
      </w:pPr>
    </w:p>
    <w:p w14:paraId="2324062A" w14:textId="77777777" w:rsidR="008913B4" w:rsidRDefault="008913B4" w:rsidP="008913B4">
      <w:pPr>
        <w:spacing w:before="0" w:after="0"/>
        <w:jc w:val="both"/>
        <w:rPr>
          <w:rFonts w:eastAsia="MS Mincho"/>
          <w:b/>
          <w:bCs/>
          <w:lang w:eastAsia="ja-JP"/>
        </w:rPr>
      </w:pPr>
    </w:p>
    <w:p w14:paraId="380D2D2F" w14:textId="77777777" w:rsidR="008913B4" w:rsidRDefault="008913B4" w:rsidP="008913B4">
      <w:pPr>
        <w:spacing w:before="0" w:after="0"/>
        <w:jc w:val="both"/>
        <w:rPr>
          <w:rFonts w:eastAsia="MS Mincho"/>
          <w:b/>
          <w:bCs/>
          <w:lang w:eastAsia="ja-JP"/>
        </w:rPr>
      </w:pPr>
    </w:p>
    <w:p w14:paraId="6C8B3931" w14:textId="77777777" w:rsidR="008913B4" w:rsidRDefault="008913B4" w:rsidP="008913B4">
      <w:pPr>
        <w:pStyle w:val="Heading3"/>
        <w:rPr>
          <w:lang w:eastAsia="ja-JP"/>
        </w:rPr>
      </w:pPr>
      <w:r>
        <w:rPr>
          <w:lang w:eastAsia="ja-JP"/>
        </w:rPr>
        <w:t>Examples</w:t>
      </w:r>
    </w:p>
    <w:tbl>
      <w:tblPr>
        <w:tblStyle w:val="TableGrid"/>
        <w:tblW w:w="10424" w:type="dxa"/>
        <w:tblLook w:val="04A0" w:firstRow="1" w:lastRow="0" w:firstColumn="1" w:lastColumn="0" w:noHBand="0" w:noVBand="1"/>
      </w:tblPr>
      <w:tblGrid>
        <w:gridCol w:w="3160"/>
        <w:gridCol w:w="7264"/>
      </w:tblGrid>
      <w:tr w:rsidR="008913B4" w14:paraId="6D5D6444" w14:textId="77777777" w:rsidTr="008913B4">
        <w:trPr>
          <w:trHeight w:val="433"/>
        </w:trPr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1DF3D4" w14:textId="77777777" w:rsidR="008913B4" w:rsidRDefault="008913B4">
            <w:pPr>
              <w:spacing w:before="0" w:after="0"/>
              <w:jc w:val="center"/>
            </w:pPr>
            <w:r>
              <w:rPr>
                <w:b/>
                <w:bCs/>
              </w:rPr>
              <w:t>Input</w:t>
            </w:r>
          </w:p>
        </w:tc>
        <w:tc>
          <w:tcPr>
            <w:tcW w:w="7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C1FDC8F" w14:textId="77777777" w:rsidR="008913B4" w:rsidRDefault="008913B4">
            <w:pPr>
              <w:spacing w:before="0" w:after="0"/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8913B4" w14:paraId="16FA566C" w14:textId="77777777" w:rsidTr="008913B4">
        <w:trPr>
          <w:trHeight w:val="945"/>
        </w:trPr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C6A88" w14:textId="77777777" w:rsidR="008913B4" w:rsidRDefault="008913B4">
            <w:pPr>
              <w:spacing w:before="0"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  <w:highlight w:val="yellow"/>
              </w:rPr>
              <w:t>20</w:t>
            </w:r>
            <w:r>
              <w:rPr>
                <w:rFonts w:ascii="Consolas" w:hAnsi="Consolas"/>
              </w:rPr>
              <w:t>, 13, -7, 7</w:t>
            </w:r>
          </w:p>
          <w:p w14:paraId="4CEFB78D" w14:textId="77777777" w:rsidR="008913B4" w:rsidRDefault="008913B4">
            <w:pPr>
              <w:spacing w:before="0"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10, 5, 20, 15, 7, </w:t>
            </w:r>
            <w:r>
              <w:rPr>
                <w:rFonts w:ascii="Consolas" w:hAnsi="Consolas"/>
                <w:highlight w:val="yellow"/>
              </w:rPr>
              <w:t>9</w:t>
            </w:r>
          </w:p>
        </w:tc>
        <w:tc>
          <w:tcPr>
            <w:tcW w:w="7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17564" w14:textId="77777777" w:rsidR="008913B4" w:rsidRDefault="008913B4">
            <w:pPr>
              <w:spacing w:before="0"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reat! You filled 2 boxes.</w:t>
            </w:r>
          </w:p>
          <w:p w14:paraId="6CE136A5" w14:textId="77777777" w:rsidR="008913B4" w:rsidRDefault="008913B4">
            <w:pPr>
              <w:spacing w:before="0" w:after="0"/>
              <w:jc w:val="both"/>
            </w:pPr>
            <w:r>
              <w:rPr>
                <w:rFonts w:ascii="Consolas" w:hAnsi="Consolas"/>
              </w:rPr>
              <w:t>Pieces of paper left: 7, 5, 20, 15</w:t>
            </w:r>
          </w:p>
        </w:tc>
      </w:tr>
      <w:tr w:rsidR="008913B4" w14:paraId="47BE8F70" w14:textId="77777777" w:rsidTr="008913B4">
        <w:trPr>
          <w:trHeight w:val="370"/>
        </w:trPr>
        <w:tc>
          <w:tcPr>
            <w:tcW w:w="104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CD23817" w14:textId="77777777" w:rsidR="008913B4" w:rsidRDefault="008913B4">
            <w:pPr>
              <w:spacing w:before="0" w:after="0"/>
              <w:jc w:val="center"/>
            </w:pPr>
            <w:r>
              <w:rPr>
                <w:b/>
                <w:bCs/>
              </w:rPr>
              <w:t>Comment</w:t>
            </w:r>
          </w:p>
        </w:tc>
      </w:tr>
      <w:tr w:rsidR="008913B4" w14:paraId="0B5FC659" w14:textId="77777777" w:rsidTr="008913B4">
        <w:trPr>
          <w:trHeight w:val="2433"/>
        </w:trPr>
        <w:tc>
          <w:tcPr>
            <w:tcW w:w="104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1A7A8" w14:textId="77777777" w:rsidR="008913B4" w:rsidRDefault="008913B4">
            <w:pPr>
              <w:spacing w:before="0" w:after="0"/>
            </w:pPr>
            <w:r>
              <w:t>1) The first egg (20) is wrapped with the last piece of paper (9). We put them in a box and remove them from the sequences.</w:t>
            </w:r>
          </w:p>
          <w:p w14:paraId="12D9CE6C" w14:textId="77777777" w:rsidR="008913B4" w:rsidRDefault="008913B4">
            <w:pPr>
              <w:spacing w:before="0" w:after="0"/>
            </w:pPr>
            <w:r>
              <w:t xml:space="preserve">2) The second egg (13) brings back </w:t>
            </w:r>
            <w:proofErr w:type="gramStart"/>
            <w:r>
              <w:t>luck</w:t>
            </w:r>
            <w:proofErr w:type="gramEnd"/>
            <w:r>
              <w:t xml:space="preserve"> so it's removed. Then the first piece of paper (10) is switched with the last piece of paper (7).</w:t>
            </w:r>
          </w:p>
          <w:p w14:paraId="48D0B869" w14:textId="77777777" w:rsidR="008913B4" w:rsidRDefault="008913B4">
            <w:pPr>
              <w:spacing w:before="0" w:after="0"/>
            </w:pPr>
            <w:r>
              <w:t>3) The third egg (-7) is not fresh, so we remove it.</w:t>
            </w:r>
          </w:p>
          <w:p w14:paraId="0A3F704F" w14:textId="77777777" w:rsidR="008913B4" w:rsidRDefault="008913B4">
            <w:pPr>
              <w:spacing w:before="0" w:after="0"/>
            </w:pPr>
            <w:r>
              <w:t>4) The fourth egg (7) is wrapped with the last piece of paper (10). We put them in a box and remove them from the sequences. Remove them both.</w:t>
            </w:r>
          </w:p>
          <w:p w14:paraId="3EC44A36" w14:textId="77777777" w:rsidR="008913B4" w:rsidRDefault="008913B4">
            <w:pPr>
              <w:spacing w:before="0" w:after="0"/>
            </w:pPr>
            <w:r>
              <w:t>5) We successfully filled 2 boxes.</w:t>
            </w:r>
          </w:p>
        </w:tc>
      </w:tr>
      <w:tr w:rsidR="008913B4" w14:paraId="7083F18C" w14:textId="77777777" w:rsidTr="008913B4">
        <w:trPr>
          <w:trHeight w:val="382"/>
        </w:trPr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48F7CE" w14:textId="77777777" w:rsidR="008913B4" w:rsidRDefault="008913B4">
            <w:pPr>
              <w:spacing w:before="0" w:after="0"/>
              <w:jc w:val="center"/>
            </w:pPr>
            <w:r>
              <w:rPr>
                <w:b/>
                <w:bCs/>
              </w:rPr>
              <w:t>Input</w:t>
            </w:r>
          </w:p>
        </w:tc>
        <w:tc>
          <w:tcPr>
            <w:tcW w:w="7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E5791DF" w14:textId="77777777" w:rsidR="008913B4" w:rsidRDefault="008913B4">
            <w:pPr>
              <w:spacing w:before="0" w:after="0"/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8913B4" w14:paraId="0E4A889C" w14:textId="77777777" w:rsidTr="008913B4">
        <w:trPr>
          <w:trHeight w:val="685"/>
        </w:trPr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68A63" w14:textId="77777777" w:rsidR="008913B4" w:rsidRDefault="008913B4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, 4, 7, 8, 0</w:t>
            </w:r>
          </w:p>
          <w:p w14:paraId="1187BBA1" w14:textId="77777777" w:rsidR="008913B4" w:rsidRDefault="008913B4">
            <w:pPr>
              <w:spacing w:before="0" w:after="0"/>
            </w:pPr>
            <w:r>
              <w:rPr>
                <w:rFonts w:ascii="Consolas" w:hAnsi="Consolas"/>
              </w:rPr>
              <w:t>5, 6, 2</w:t>
            </w:r>
          </w:p>
        </w:tc>
        <w:tc>
          <w:tcPr>
            <w:tcW w:w="7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5C3CA" w14:textId="77777777" w:rsidR="008913B4" w:rsidRDefault="008913B4">
            <w:pPr>
              <w:spacing w:before="0"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reat! You filled 3 boxes.</w:t>
            </w:r>
          </w:p>
          <w:p w14:paraId="6CA4EDFA" w14:textId="77777777" w:rsidR="008913B4" w:rsidRDefault="008913B4">
            <w:pPr>
              <w:spacing w:before="0" w:after="0"/>
            </w:pPr>
            <w:r>
              <w:rPr>
                <w:rFonts w:ascii="Consolas" w:hAnsi="Consolas"/>
              </w:rPr>
              <w:t>Eggs left: 8, 0</w:t>
            </w:r>
          </w:p>
        </w:tc>
      </w:tr>
      <w:tr w:rsidR="008913B4" w14:paraId="1495B7A5" w14:textId="77777777" w:rsidTr="008913B4">
        <w:trPr>
          <w:trHeight w:val="370"/>
        </w:trPr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C6774A7" w14:textId="77777777" w:rsidR="008913B4" w:rsidRDefault="008913B4">
            <w:pPr>
              <w:spacing w:before="0"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7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7F31C6A" w14:textId="77777777" w:rsidR="008913B4" w:rsidRDefault="008913B4">
            <w:pPr>
              <w:spacing w:before="0"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</w:t>
            </w:r>
          </w:p>
        </w:tc>
      </w:tr>
      <w:tr w:rsidR="008913B4" w14:paraId="7A6FF882" w14:textId="77777777" w:rsidTr="008913B4">
        <w:trPr>
          <w:trHeight w:val="645"/>
        </w:trPr>
        <w:tc>
          <w:tcPr>
            <w:tcW w:w="3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30411" w14:textId="77777777" w:rsidR="008913B4" w:rsidRDefault="008913B4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, 23</w:t>
            </w:r>
          </w:p>
          <w:p w14:paraId="44AFD2D2" w14:textId="77777777" w:rsidR="008913B4" w:rsidRDefault="008913B4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28</w:t>
            </w:r>
            <w:r>
              <w:rPr>
                <w:rFonts w:ascii="Consolas" w:hAnsi="Consolas"/>
              </w:rPr>
              <w:t>, 40</w:t>
            </w:r>
          </w:p>
        </w:tc>
        <w:tc>
          <w:tcPr>
            <w:tcW w:w="7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7A98B" w14:textId="77777777" w:rsidR="008913B4" w:rsidRDefault="008913B4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rry! You couldn't fill any boxes!</w:t>
            </w:r>
          </w:p>
        </w:tc>
      </w:tr>
    </w:tbl>
    <w:p w14:paraId="349D8A37" w14:textId="77777777" w:rsidR="008913B4" w:rsidRDefault="008913B4" w:rsidP="008913B4"/>
    <w:p w14:paraId="3DE63849" w14:textId="4CD84CC5" w:rsidR="00957469" w:rsidRDefault="00C22685">
      <w:pPr>
        <w:pStyle w:val="Heading1"/>
        <w:numPr>
          <w:ilvl w:val="0"/>
          <w:numId w:val="2"/>
        </w:numPr>
        <w:spacing w:before="0" w:after="120" w:line="240" w:lineRule="auto"/>
        <w:rPr>
          <w:rFonts w:cstheme="minorHAnsi"/>
          <w:sz w:val="36"/>
          <w:szCs w:val="36"/>
          <w:shd w:val="clear" w:color="auto" w:fill="FFFFFF"/>
        </w:rPr>
      </w:pPr>
      <w:r>
        <w:rPr>
          <w:rFonts w:cstheme="minorHAnsi"/>
          <w:sz w:val="36"/>
          <w:szCs w:val="36"/>
          <w:shd w:val="clear" w:color="auto" w:fill="FFFFFF"/>
        </w:rPr>
        <w:t>CRUD</w:t>
      </w:r>
    </w:p>
    <w:p w14:paraId="37EC0EED" w14:textId="2A2ED95B" w:rsidR="00957469" w:rsidRPr="00957469" w:rsidRDefault="00957469" w:rsidP="00957469">
      <w:r w:rsidRPr="00957469">
        <w:rPr>
          <w:b/>
          <w:bCs/>
        </w:rPr>
        <w:t>Link to Judge:</w:t>
      </w:r>
      <w:r>
        <w:t xml:space="preserve"> </w:t>
      </w:r>
      <w:hyperlink r:id="rId9" w:anchor="1" w:history="1">
        <w:r w:rsidR="00C22685">
          <w:rPr>
            <w:rStyle w:val="Hyperlink"/>
          </w:rPr>
          <w:t>https://judge.softuni.org/Contests/Practice/Index/3534#1</w:t>
        </w:r>
      </w:hyperlink>
    </w:p>
    <w:p w14:paraId="62808449" w14:textId="77777777" w:rsidR="00C22685" w:rsidRDefault="00C22685" w:rsidP="00C22685">
      <w:pPr>
        <w:spacing w:before="0" w:after="0" w:line="240" w:lineRule="auto"/>
        <w:rPr>
          <w:rFonts w:eastAsiaTheme="minorEastAsia"/>
          <w:i/>
          <w:iCs/>
          <w:color w:val="000000"/>
        </w:rPr>
      </w:pPr>
      <w:r>
        <w:rPr>
          <w:rFonts w:eastAsiaTheme="minorEastAsia"/>
          <w:i/>
          <w:iCs/>
          <w:color w:val="000000"/>
        </w:rPr>
        <w:t>The abbreviation CRUD expands to Create, Read, Update and Delete.</w:t>
      </w:r>
    </w:p>
    <w:p w14:paraId="775FBFEE" w14:textId="77777777" w:rsidR="00C22685" w:rsidRDefault="00C22685" w:rsidP="00C22685">
      <w:pPr>
        <w:spacing w:before="0" w:after="0" w:line="240" w:lineRule="auto"/>
        <w:rPr>
          <w:rFonts w:ascii="Segoe UI"/>
          <w:color w:val="000000"/>
          <w:sz w:val="18"/>
        </w:rPr>
      </w:pPr>
      <w:r>
        <w:rPr>
          <w:rFonts w:eastAsiaTheme="minorEastAsia"/>
          <w:i/>
          <w:iCs/>
          <w:color w:val="000000"/>
        </w:rPr>
        <w:t>These are the four fundamental operations in a database.</w:t>
      </w:r>
    </w:p>
    <w:p w14:paraId="2F52FE61" w14:textId="77777777" w:rsidR="00C22685" w:rsidRDefault="00C22685" w:rsidP="00C22685">
      <w:pPr>
        <w:spacing w:before="0" w:after="0" w:line="240" w:lineRule="auto"/>
        <w:jc w:val="center"/>
        <w:rPr>
          <w:rFonts w:ascii="Segoe UI"/>
          <w:color w:val="000000"/>
          <w:sz w:val="18"/>
        </w:rPr>
      </w:pPr>
    </w:p>
    <w:p w14:paraId="1DF59EE4" w14:textId="77777777" w:rsidR="00C22685" w:rsidRDefault="00C22685" w:rsidP="00C22685">
      <w:pPr>
        <w:spacing w:before="0" w:after="0" w:line="240" w:lineRule="auto"/>
      </w:pPr>
      <w:r>
        <w:t xml:space="preserve">In the beginning, you will be given a </w:t>
      </w:r>
      <w:r>
        <w:rPr>
          <w:b/>
          <w:bCs/>
        </w:rPr>
        <w:t>matrix</w:t>
      </w:r>
      <w:r>
        <w:t xml:space="preserve"> with</w:t>
      </w:r>
      <w:r>
        <w:rPr>
          <w:b/>
          <w:bCs/>
        </w:rPr>
        <w:t xml:space="preserve"> 6 rows and 6 columns</w:t>
      </w:r>
      <w:r>
        <w:t xml:space="preserve"> representing a table with information. </w:t>
      </w:r>
    </w:p>
    <w:p w14:paraId="72DD4786" w14:textId="77777777" w:rsidR="00C22685" w:rsidRDefault="00C22685" w:rsidP="00C22685">
      <w:pPr>
        <w:spacing w:before="0" w:after="0" w:line="240" w:lineRule="auto"/>
        <w:rPr>
          <w:rFonts w:ascii="Calibri"/>
        </w:rPr>
      </w:pPr>
      <w:r>
        <w:t>It consists of:</w:t>
      </w:r>
    </w:p>
    <w:p w14:paraId="2E0DD073" w14:textId="77777777" w:rsidR="00C22685" w:rsidRDefault="00C22685" w:rsidP="00C22685">
      <w:pPr>
        <w:numPr>
          <w:ilvl w:val="0"/>
          <w:numId w:val="17"/>
        </w:numPr>
        <w:spacing w:before="0" w:after="0" w:line="240" w:lineRule="auto"/>
        <w:ind w:left="1440"/>
        <w:rPr>
          <w:rFonts w:ascii="Calibri"/>
        </w:rPr>
      </w:pPr>
      <w:r>
        <w:rPr>
          <w:rFonts w:ascii="Calibri"/>
          <w:b/>
          <w:bCs/>
        </w:rPr>
        <w:t>Letters</w:t>
      </w:r>
      <w:r>
        <w:rPr>
          <w:rFonts w:ascii="Calibri"/>
        </w:rPr>
        <w:t xml:space="preserve"> - on one or many positions in the table</w:t>
      </w:r>
    </w:p>
    <w:p w14:paraId="63028D7D" w14:textId="77777777" w:rsidR="00C22685" w:rsidRDefault="00C22685" w:rsidP="00C22685">
      <w:pPr>
        <w:numPr>
          <w:ilvl w:val="0"/>
          <w:numId w:val="17"/>
        </w:numPr>
        <w:spacing w:before="0" w:after="0" w:line="240" w:lineRule="auto"/>
        <w:ind w:left="1440"/>
        <w:rPr>
          <w:rFonts w:ascii="Calibri"/>
        </w:rPr>
      </w:pPr>
      <w:r>
        <w:rPr>
          <w:rFonts w:ascii="Calibri"/>
          <w:b/>
          <w:bCs/>
        </w:rPr>
        <w:t>Numbers</w:t>
      </w:r>
      <w:r>
        <w:rPr>
          <w:rFonts w:ascii="Calibri"/>
        </w:rPr>
        <w:t xml:space="preserve"> - on one or many positions in the table</w:t>
      </w:r>
    </w:p>
    <w:p w14:paraId="73FAD9B6" w14:textId="77777777" w:rsidR="00C22685" w:rsidRDefault="00C22685" w:rsidP="00C22685">
      <w:pPr>
        <w:numPr>
          <w:ilvl w:val="0"/>
          <w:numId w:val="17"/>
        </w:numPr>
        <w:spacing w:before="0" w:after="0" w:line="240" w:lineRule="auto"/>
        <w:ind w:left="1440"/>
      </w:pPr>
      <w:r>
        <w:rPr>
          <w:rFonts w:ascii="Calibri"/>
          <w:b/>
          <w:bCs/>
        </w:rPr>
        <w:t>Empty positions</w:t>
      </w:r>
      <w:r>
        <w:rPr>
          <w:rFonts w:ascii="Calibri"/>
        </w:rPr>
        <w:t xml:space="preserve"> - marked with </w:t>
      </w:r>
      <w:r>
        <w:rPr>
          <w:rFonts w:ascii="Consolas" w:hAnsi="Consolas"/>
          <w:b/>
          <w:bCs/>
        </w:rPr>
        <w:t>"."</w:t>
      </w:r>
    </w:p>
    <w:p w14:paraId="797F0B22" w14:textId="77777777" w:rsidR="00C22685" w:rsidRDefault="00C22685" w:rsidP="00C22685">
      <w:pPr>
        <w:spacing w:before="0" w:after="0" w:line="240" w:lineRule="auto"/>
      </w:pPr>
    </w:p>
    <w:p w14:paraId="19DB0679" w14:textId="77777777" w:rsidR="00C22685" w:rsidRDefault="00C22685" w:rsidP="00C22685">
      <w:pPr>
        <w:spacing w:before="0" w:after="0" w:line="240" w:lineRule="auto"/>
      </w:pPr>
      <w:r>
        <w:t xml:space="preserve">Next, you will receive your </w:t>
      </w:r>
      <w:r>
        <w:rPr>
          <w:b/>
          <w:bCs/>
        </w:rPr>
        <w:t>first position</w:t>
      </w:r>
      <w:r>
        <w:t xml:space="preserve"> on the table in the format </w:t>
      </w:r>
      <w:r>
        <w:rPr>
          <w:rFonts w:ascii="Consolas" w:hAnsi="Consolas"/>
          <w:b/>
          <w:bCs/>
        </w:rPr>
        <w:t>"({row}, {column})"</w:t>
      </w:r>
    </w:p>
    <w:p w14:paraId="029411D3" w14:textId="77777777" w:rsidR="00C22685" w:rsidRDefault="00C22685" w:rsidP="00C22685">
      <w:r>
        <w:t xml:space="preserve">On the following lines, until you receive </w:t>
      </w:r>
      <w:r>
        <w:rPr>
          <w:rFonts w:ascii="Consolas" w:hAnsi="Consolas"/>
          <w:b/>
          <w:bCs/>
        </w:rPr>
        <w:t>"Stop"</w:t>
      </w:r>
      <w:r>
        <w:rPr>
          <w:rFonts w:cstheme="minorHAnsi"/>
          <w:b/>
          <w:bCs/>
        </w:rPr>
        <w:t xml:space="preserve"> </w:t>
      </w:r>
      <w:r>
        <w:t xml:space="preserve">you will be receiving </w:t>
      </w:r>
      <w:r>
        <w:rPr>
          <w:b/>
          <w:bCs/>
        </w:rPr>
        <w:t>commands</w:t>
      </w:r>
      <w:r>
        <w:t xml:space="preserve"> in the format:</w:t>
      </w:r>
    </w:p>
    <w:p w14:paraId="057C722B" w14:textId="77777777" w:rsidR="00C22685" w:rsidRDefault="00C22685" w:rsidP="00C22685">
      <w:pPr>
        <w:numPr>
          <w:ilvl w:val="0"/>
          <w:numId w:val="18"/>
        </w:numPr>
      </w:pPr>
      <w:r>
        <w:rPr>
          <w:rFonts w:ascii="Consolas" w:hAnsi="Consolas"/>
          <w:b/>
          <w:bCs/>
        </w:rPr>
        <w:t>"Create, {direction}, {value}"</w:t>
      </w:r>
    </w:p>
    <w:p w14:paraId="12349D0A" w14:textId="77777777" w:rsidR="00C22685" w:rsidRDefault="00C22685" w:rsidP="00C22685">
      <w:pPr>
        <w:numPr>
          <w:ilvl w:val="1"/>
          <w:numId w:val="18"/>
        </w:numPr>
      </w:pPr>
      <w:r>
        <w:t xml:space="preserve">The direction could be </w:t>
      </w:r>
      <w:r>
        <w:rPr>
          <w:rFonts w:ascii="Consolas" w:hAnsi="Consolas"/>
          <w:b/>
          <w:bCs/>
        </w:rPr>
        <w:t>"up"</w:t>
      </w:r>
      <w:r>
        <w:t xml:space="preserve">, </w:t>
      </w:r>
      <w:r>
        <w:rPr>
          <w:rFonts w:ascii="Consolas" w:hAnsi="Consolas"/>
          <w:b/>
          <w:bCs/>
        </w:rPr>
        <w:t>"down"</w:t>
      </w:r>
      <w:r>
        <w:t xml:space="preserve">, </w:t>
      </w:r>
      <w:r>
        <w:rPr>
          <w:rFonts w:ascii="Consolas" w:hAnsi="Consolas"/>
          <w:b/>
          <w:bCs/>
        </w:rPr>
        <w:t>"left"</w:t>
      </w:r>
      <w:r>
        <w:t xml:space="preserve"> or </w:t>
      </w:r>
      <w:r>
        <w:rPr>
          <w:rFonts w:ascii="Consolas" w:hAnsi="Consolas"/>
          <w:b/>
          <w:bCs/>
        </w:rPr>
        <w:t>"right"</w:t>
      </w:r>
    </w:p>
    <w:p w14:paraId="077942B2" w14:textId="77777777" w:rsidR="00C22685" w:rsidRDefault="00C22685" w:rsidP="00C22685">
      <w:pPr>
        <w:numPr>
          <w:ilvl w:val="1"/>
          <w:numId w:val="18"/>
        </w:numPr>
      </w:pPr>
      <w:r>
        <w:t xml:space="preserve">If you </w:t>
      </w:r>
      <w:r>
        <w:rPr>
          <w:b/>
          <w:bCs/>
        </w:rPr>
        <w:t>step in an</w:t>
      </w:r>
      <w:r>
        <w:t xml:space="preserve"> </w:t>
      </w:r>
      <w:r>
        <w:rPr>
          <w:b/>
          <w:bCs/>
        </w:rPr>
        <w:t>empty position</w:t>
      </w:r>
      <w:r>
        <w:t xml:space="preserve">, </w:t>
      </w:r>
      <w:r>
        <w:rPr>
          <w:b/>
          <w:bCs/>
        </w:rPr>
        <w:t>create</w:t>
      </w:r>
      <w:r>
        <w:t xml:space="preserve"> the given </w:t>
      </w:r>
      <w:r>
        <w:rPr>
          <w:b/>
          <w:bCs/>
        </w:rPr>
        <w:t>value</w:t>
      </w:r>
      <w:r>
        <w:t xml:space="preserve"> on that position. E.g., if the given value is </w:t>
      </w:r>
      <w:r>
        <w:rPr>
          <w:rFonts w:ascii="Consolas" w:hAnsi="Consolas"/>
          <w:b/>
          <w:bCs/>
        </w:rPr>
        <w:t>"A"</w:t>
      </w:r>
      <w:r>
        <w:t>, and the position is empty</w:t>
      </w:r>
      <w:r>
        <w:rPr>
          <w:rFonts w:cstheme="minorHAnsi"/>
          <w:b/>
          <w:bCs/>
          <w:lang w:val="bg-BG"/>
        </w:rPr>
        <w:t xml:space="preserve"> </w:t>
      </w:r>
      <w:r>
        <w:rPr>
          <w:rFonts w:cstheme="minorHAnsi"/>
          <w:b/>
          <w:bCs/>
        </w:rPr>
        <w:t>(</w:t>
      </w:r>
      <w:r>
        <w:rPr>
          <w:rFonts w:ascii="Consolas" w:hAnsi="Consolas"/>
          <w:b/>
          <w:bCs/>
          <w:lang w:val="bg-BG"/>
        </w:rPr>
        <w:t>".</w:t>
      </w:r>
      <w:r>
        <w:rPr>
          <w:rFonts w:ascii="Consolas" w:hAnsi="Consolas"/>
          <w:b/>
          <w:bCs/>
        </w:rPr>
        <w:t>"</w:t>
      </w:r>
      <w:r>
        <w:rPr>
          <w:rFonts w:cstheme="minorHAnsi"/>
          <w:b/>
          <w:bCs/>
        </w:rPr>
        <w:t>)</w:t>
      </w:r>
      <w:r>
        <w:t xml:space="preserve"> - change it to </w:t>
      </w:r>
      <w:r>
        <w:rPr>
          <w:rFonts w:ascii="Consolas" w:hAnsi="Consolas"/>
          <w:b/>
          <w:bCs/>
        </w:rPr>
        <w:t>"A"</w:t>
      </w:r>
    </w:p>
    <w:p w14:paraId="5200687D" w14:textId="77777777" w:rsidR="00C22685" w:rsidRDefault="00C22685" w:rsidP="00C22685">
      <w:pPr>
        <w:numPr>
          <w:ilvl w:val="1"/>
          <w:numId w:val="18"/>
        </w:numPr>
      </w:pPr>
      <w:r>
        <w:t xml:space="preserve">If the position is </w:t>
      </w:r>
      <w:r>
        <w:rPr>
          <w:b/>
          <w:bCs/>
        </w:rPr>
        <w:t>NOT</w:t>
      </w:r>
      <w:r>
        <w:t xml:space="preserve"> </w:t>
      </w:r>
      <w:r>
        <w:rPr>
          <w:b/>
          <w:bCs/>
        </w:rPr>
        <w:t>empty</w:t>
      </w:r>
      <w:r>
        <w:t xml:space="preserve">, do </w:t>
      </w:r>
      <w:r>
        <w:rPr>
          <w:b/>
          <w:bCs/>
        </w:rPr>
        <w:t>NOT create</w:t>
      </w:r>
      <w:r>
        <w:t xml:space="preserve"> a value on that position</w:t>
      </w:r>
    </w:p>
    <w:p w14:paraId="74B55FFB" w14:textId="77777777" w:rsidR="00C22685" w:rsidRDefault="00C22685" w:rsidP="00C22685">
      <w:pPr>
        <w:numPr>
          <w:ilvl w:val="0"/>
          <w:numId w:val="18"/>
        </w:numPr>
        <w:rPr>
          <w:rFonts w:ascii="Consolas" w:hAnsi="Consolas"/>
        </w:rPr>
      </w:pPr>
      <w:r>
        <w:rPr>
          <w:rFonts w:ascii="Consolas" w:hAnsi="Consolas"/>
          <w:b/>
          <w:bCs/>
        </w:rPr>
        <w:lastRenderedPageBreak/>
        <w:t>"Update, {direction}, {value}"</w:t>
      </w:r>
    </w:p>
    <w:p w14:paraId="6D301D29" w14:textId="77777777" w:rsidR="00C22685" w:rsidRDefault="00C22685" w:rsidP="00C22685">
      <w:pPr>
        <w:numPr>
          <w:ilvl w:val="1"/>
          <w:numId w:val="18"/>
        </w:numPr>
      </w:pPr>
      <w:r>
        <w:t xml:space="preserve">The direction could be </w:t>
      </w:r>
      <w:r>
        <w:rPr>
          <w:rFonts w:ascii="Consolas" w:hAnsi="Consolas"/>
          <w:b/>
          <w:bCs/>
        </w:rPr>
        <w:t>"up"</w:t>
      </w:r>
      <w:r>
        <w:t xml:space="preserve">, </w:t>
      </w:r>
      <w:r>
        <w:rPr>
          <w:rFonts w:ascii="Consolas" w:hAnsi="Consolas"/>
          <w:b/>
          <w:bCs/>
        </w:rPr>
        <w:t>"down"</w:t>
      </w:r>
      <w:r>
        <w:t xml:space="preserve">, </w:t>
      </w:r>
      <w:r>
        <w:rPr>
          <w:rFonts w:ascii="Consolas" w:hAnsi="Consolas"/>
          <w:b/>
          <w:bCs/>
        </w:rPr>
        <w:t>"left"</w:t>
      </w:r>
      <w:r>
        <w:t xml:space="preserve"> or </w:t>
      </w:r>
      <w:r>
        <w:rPr>
          <w:rFonts w:ascii="Consolas" w:hAnsi="Consolas"/>
          <w:b/>
          <w:bCs/>
        </w:rPr>
        <w:t>"right"</w:t>
      </w:r>
    </w:p>
    <w:p w14:paraId="69DBAD32" w14:textId="77777777" w:rsidR="00C22685" w:rsidRDefault="00C22685" w:rsidP="00C22685">
      <w:pPr>
        <w:numPr>
          <w:ilvl w:val="1"/>
          <w:numId w:val="18"/>
        </w:numPr>
      </w:pPr>
      <w:r>
        <w:t xml:space="preserve">If you </w:t>
      </w:r>
      <w:r>
        <w:rPr>
          <w:b/>
          <w:bCs/>
        </w:rPr>
        <w:t>step on a</w:t>
      </w:r>
      <w:r>
        <w:t xml:space="preserve"> </w:t>
      </w:r>
      <w:r>
        <w:rPr>
          <w:b/>
          <w:bCs/>
        </w:rPr>
        <w:t>letter</w:t>
      </w:r>
      <w:r>
        <w:t xml:space="preserve"> </w:t>
      </w:r>
      <w:r>
        <w:rPr>
          <w:b/>
          <w:bCs/>
        </w:rPr>
        <w:t>or</w:t>
      </w:r>
      <w:r>
        <w:t xml:space="preserve"> </w:t>
      </w:r>
      <w:r>
        <w:rPr>
          <w:b/>
          <w:bCs/>
        </w:rPr>
        <w:t xml:space="preserve">number, update </w:t>
      </w:r>
      <w:r>
        <w:t xml:space="preserve">the position with the given </w:t>
      </w:r>
      <w:r>
        <w:rPr>
          <w:b/>
          <w:bCs/>
        </w:rPr>
        <w:t>value</w:t>
      </w:r>
      <w:r>
        <w:t xml:space="preserve">. E.g., if the given value is </w:t>
      </w:r>
      <w:r>
        <w:rPr>
          <w:rFonts w:ascii="Consolas" w:hAnsi="Consolas"/>
          <w:b/>
          <w:bCs/>
        </w:rPr>
        <w:t>"h"</w:t>
      </w:r>
      <w:r>
        <w:t xml:space="preserve">, and the position's value is </w:t>
      </w:r>
      <w:r>
        <w:rPr>
          <w:rFonts w:ascii="Consolas" w:hAnsi="Consolas"/>
          <w:b/>
          <w:bCs/>
        </w:rPr>
        <w:t>"12"</w:t>
      </w:r>
      <w:r>
        <w:t xml:space="preserve"> - change it to </w:t>
      </w:r>
      <w:r>
        <w:rPr>
          <w:rFonts w:ascii="Consolas" w:hAnsi="Consolas"/>
          <w:b/>
          <w:bCs/>
        </w:rPr>
        <w:t>"h"</w:t>
      </w:r>
    </w:p>
    <w:p w14:paraId="2B904862" w14:textId="77777777" w:rsidR="00C22685" w:rsidRDefault="00C22685" w:rsidP="00C22685">
      <w:pPr>
        <w:numPr>
          <w:ilvl w:val="1"/>
          <w:numId w:val="18"/>
        </w:numPr>
      </w:pPr>
      <w:r>
        <w:t xml:space="preserve">If the position is </w:t>
      </w:r>
      <w:r>
        <w:rPr>
          <w:b/>
          <w:bCs/>
        </w:rPr>
        <w:t>empty</w:t>
      </w:r>
      <w:r>
        <w:t xml:space="preserve">, do </w:t>
      </w:r>
      <w:r>
        <w:rPr>
          <w:b/>
          <w:bCs/>
        </w:rPr>
        <w:t>NOT update</w:t>
      </w:r>
      <w:r>
        <w:t xml:space="preserve"> the value on that position</w:t>
      </w:r>
    </w:p>
    <w:p w14:paraId="59359CAF" w14:textId="77777777" w:rsidR="00C22685" w:rsidRDefault="00C22685" w:rsidP="00C22685">
      <w:pPr>
        <w:numPr>
          <w:ilvl w:val="0"/>
          <w:numId w:val="18"/>
        </w:numPr>
        <w:rPr>
          <w:rFonts w:ascii="Consolas" w:hAnsi="Consolas"/>
        </w:rPr>
      </w:pPr>
      <w:r>
        <w:rPr>
          <w:rFonts w:ascii="Consolas" w:hAnsi="Consolas"/>
          <w:b/>
          <w:bCs/>
        </w:rPr>
        <w:t>"Delete, {direction}"</w:t>
      </w:r>
    </w:p>
    <w:p w14:paraId="78C8D18B" w14:textId="77777777" w:rsidR="00C22685" w:rsidRDefault="00C22685" w:rsidP="00C22685">
      <w:pPr>
        <w:numPr>
          <w:ilvl w:val="1"/>
          <w:numId w:val="18"/>
        </w:numPr>
      </w:pPr>
      <w:r>
        <w:t xml:space="preserve">The direction could be </w:t>
      </w:r>
      <w:r>
        <w:rPr>
          <w:rFonts w:ascii="Consolas" w:hAnsi="Consolas"/>
          <w:b/>
          <w:bCs/>
        </w:rPr>
        <w:t>"up"</w:t>
      </w:r>
      <w:r>
        <w:t xml:space="preserve">, </w:t>
      </w:r>
      <w:r>
        <w:rPr>
          <w:rFonts w:ascii="Consolas" w:hAnsi="Consolas"/>
          <w:b/>
          <w:bCs/>
        </w:rPr>
        <w:t>"down"</w:t>
      </w:r>
      <w:r>
        <w:t xml:space="preserve">, </w:t>
      </w:r>
      <w:r>
        <w:rPr>
          <w:rFonts w:ascii="Consolas" w:hAnsi="Consolas"/>
          <w:b/>
          <w:bCs/>
        </w:rPr>
        <w:t>"left"</w:t>
      </w:r>
      <w:r>
        <w:t xml:space="preserve"> or </w:t>
      </w:r>
      <w:r>
        <w:rPr>
          <w:rFonts w:ascii="Consolas" w:hAnsi="Consolas"/>
          <w:b/>
          <w:bCs/>
        </w:rPr>
        <w:t>"right"</w:t>
      </w:r>
    </w:p>
    <w:p w14:paraId="4B1BB7E2" w14:textId="77777777" w:rsidR="00C22685" w:rsidRDefault="00C22685" w:rsidP="00C22685">
      <w:pPr>
        <w:numPr>
          <w:ilvl w:val="0"/>
          <w:numId w:val="19"/>
        </w:numPr>
        <w:rPr>
          <w:b/>
          <w:bCs/>
        </w:rPr>
      </w:pPr>
      <w:r>
        <w:t xml:space="preserve">If you </w:t>
      </w:r>
      <w:r>
        <w:rPr>
          <w:b/>
          <w:bCs/>
        </w:rPr>
        <w:t>step on a</w:t>
      </w:r>
      <w:r>
        <w:t xml:space="preserve"> </w:t>
      </w:r>
      <w:r>
        <w:rPr>
          <w:b/>
          <w:bCs/>
        </w:rPr>
        <w:t>letter</w:t>
      </w:r>
      <w:r>
        <w:t xml:space="preserve"> </w:t>
      </w:r>
      <w:r>
        <w:rPr>
          <w:b/>
          <w:bCs/>
        </w:rPr>
        <w:t>or</w:t>
      </w:r>
      <w:r>
        <w:t xml:space="preserve"> </w:t>
      </w:r>
      <w:r>
        <w:rPr>
          <w:b/>
          <w:bCs/>
        </w:rPr>
        <w:t>number</w:t>
      </w:r>
      <w:r>
        <w:t xml:space="preserve">, </w:t>
      </w:r>
      <w:r>
        <w:rPr>
          <w:b/>
          <w:bCs/>
        </w:rPr>
        <w:t>delete</w:t>
      </w:r>
      <w:r>
        <w:t xml:space="preserve"> it,</w:t>
      </w:r>
      <w:r>
        <w:rPr>
          <w:b/>
          <w:bCs/>
        </w:rPr>
        <w:t xml:space="preserve"> </w:t>
      </w:r>
      <w:r>
        <w:t xml:space="preserve">and </w:t>
      </w:r>
      <w:r>
        <w:rPr>
          <w:b/>
          <w:bCs/>
        </w:rPr>
        <w:t>empty</w:t>
      </w:r>
      <w:r>
        <w:t xml:space="preserve"> the position. E.g., if the given position's value is </w:t>
      </w:r>
      <w:r>
        <w:rPr>
          <w:rFonts w:ascii="Consolas" w:hAnsi="Consolas"/>
          <w:b/>
          <w:bCs/>
        </w:rPr>
        <w:t>"h"</w:t>
      </w:r>
      <w:r>
        <w:t xml:space="preserve"> - change it to </w:t>
      </w:r>
      <w:r>
        <w:rPr>
          <w:rFonts w:ascii="Consolas" w:hAnsi="Consolas"/>
          <w:b/>
          <w:bCs/>
        </w:rPr>
        <w:t>"."</w:t>
      </w:r>
    </w:p>
    <w:p w14:paraId="016A32A5" w14:textId="77777777" w:rsidR="00C22685" w:rsidRDefault="00C22685" w:rsidP="00C22685">
      <w:pPr>
        <w:numPr>
          <w:ilvl w:val="0"/>
          <w:numId w:val="19"/>
        </w:numPr>
        <w:rPr>
          <w:b/>
          <w:bCs/>
        </w:rPr>
      </w:pPr>
      <w:r>
        <w:t xml:space="preserve">If the position is </w:t>
      </w:r>
      <w:r>
        <w:rPr>
          <w:b/>
          <w:bCs/>
        </w:rPr>
        <w:t>already empty</w:t>
      </w:r>
      <w:r>
        <w:t xml:space="preserve">, do </w:t>
      </w:r>
      <w:r>
        <w:rPr>
          <w:b/>
          <w:bCs/>
        </w:rPr>
        <w:t>NOT delete</w:t>
      </w:r>
      <w:r>
        <w:t xml:space="preserve"> it</w:t>
      </w:r>
    </w:p>
    <w:p w14:paraId="622599BD" w14:textId="77777777" w:rsidR="00C22685" w:rsidRDefault="00C22685" w:rsidP="00C22685">
      <w:pPr>
        <w:pStyle w:val="ListParagraph"/>
        <w:numPr>
          <w:ilvl w:val="0"/>
          <w:numId w:val="20"/>
        </w:numPr>
        <w:rPr>
          <w:rFonts w:ascii="Consolas" w:hAnsi="Consolas"/>
        </w:rPr>
      </w:pPr>
      <w:r>
        <w:rPr>
          <w:rFonts w:ascii="Consolas" w:hAnsi="Consolas"/>
          <w:b/>
          <w:bCs/>
        </w:rPr>
        <w:t>"Read, {direction}"</w:t>
      </w:r>
    </w:p>
    <w:p w14:paraId="5787D189" w14:textId="77777777" w:rsidR="00C22685" w:rsidRDefault="00C22685" w:rsidP="00C22685">
      <w:pPr>
        <w:numPr>
          <w:ilvl w:val="1"/>
          <w:numId w:val="20"/>
        </w:numPr>
      </w:pPr>
      <w:r>
        <w:t xml:space="preserve">The direction could be </w:t>
      </w:r>
      <w:r>
        <w:rPr>
          <w:rFonts w:ascii="Consolas" w:hAnsi="Consolas"/>
          <w:b/>
          <w:bCs/>
        </w:rPr>
        <w:t>"up"</w:t>
      </w:r>
      <w:r>
        <w:t xml:space="preserve">, </w:t>
      </w:r>
      <w:r>
        <w:rPr>
          <w:rFonts w:ascii="Consolas" w:hAnsi="Consolas"/>
          <w:b/>
          <w:bCs/>
        </w:rPr>
        <w:t>"down"</w:t>
      </w:r>
      <w:r>
        <w:t xml:space="preserve">, </w:t>
      </w:r>
      <w:r>
        <w:rPr>
          <w:rFonts w:ascii="Consolas" w:hAnsi="Consolas"/>
          <w:b/>
          <w:bCs/>
        </w:rPr>
        <w:t>"left"</w:t>
      </w:r>
      <w:r>
        <w:t xml:space="preserve"> or </w:t>
      </w:r>
      <w:r>
        <w:rPr>
          <w:rFonts w:ascii="Consolas" w:hAnsi="Consolas"/>
          <w:b/>
          <w:bCs/>
        </w:rPr>
        <w:t>"right"</w:t>
      </w:r>
    </w:p>
    <w:p w14:paraId="107E4CF7" w14:textId="77777777" w:rsidR="00C22685" w:rsidRDefault="00C22685" w:rsidP="00C22685">
      <w:pPr>
        <w:numPr>
          <w:ilvl w:val="1"/>
          <w:numId w:val="20"/>
        </w:numPr>
      </w:pPr>
      <w:r>
        <w:t>If you</w:t>
      </w:r>
      <w:r>
        <w:rPr>
          <w:b/>
          <w:bCs/>
        </w:rPr>
        <w:t xml:space="preserve"> step on a</w:t>
      </w:r>
      <w:r>
        <w:t xml:space="preserve"> </w:t>
      </w:r>
      <w:r>
        <w:rPr>
          <w:b/>
          <w:bCs/>
        </w:rPr>
        <w:t>letter</w:t>
      </w:r>
      <w:r>
        <w:t xml:space="preserve"> </w:t>
      </w:r>
      <w:r>
        <w:rPr>
          <w:b/>
          <w:bCs/>
        </w:rPr>
        <w:t>or</w:t>
      </w:r>
      <w:r>
        <w:t xml:space="preserve"> </w:t>
      </w:r>
      <w:r>
        <w:rPr>
          <w:b/>
          <w:bCs/>
        </w:rPr>
        <w:t>number</w:t>
      </w:r>
      <w:r>
        <w:t xml:space="preserve">, </w:t>
      </w:r>
      <w:r>
        <w:rPr>
          <w:b/>
          <w:bCs/>
        </w:rPr>
        <w:t>print</w:t>
      </w:r>
      <w:r>
        <w:t xml:space="preserve"> </w:t>
      </w:r>
      <w:r>
        <w:rPr>
          <w:b/>
          <w:bCs/>
        </w:rPr>
        <w:t>it</w:t>
      </w:r>
      <w:r>
        <w:t xml:space="preserve"> on the console</w:t>
      </w:r>
    </w:p>
    <w:p w14:paraId="585B4B30" w14:textId="77777777" w:rsidR="00C22685" w:rsidRDefault="00C22685" w:rsidP="00C22685">
      <w:pPr>
        <w:pStyle w:val="ListParagraph"/>
        <w:numPr>
          <w:ilvl w:val="1"/>
          <w:numId w:val="20"/>
        </w:numPr>
        <w:rPr>
          <w:b/>
          <w:bCs/>
        </w:rPr>
      </w:pPr>
      <w:r>
        <w:t xml:space="preserve">If the position is </w:t>
      </w:r>
      <w:r>
        <w:rPr>
          <w:b/>
          <w:bCs/>
        </w:rPr>
        <w:t>empty</w:t>
      </w:r>
      <w:r>
        <w:t xml:space="preserve">, do </w:t>
      </w:r>
      <w:r>
        <w:rPr>
          <w:b/>
          <w:bCs/>
        </w:rPr>
        <w:t>NOT read</w:t>
      </w:r>
      <w:r>
        <w:t xml:space="preserve"> it</w:t>
      </w:r>
    </w:p>
    <w:p w14:paraId="416057C4" w14:textId="77777777" w:rsidR="00C22685" w:rsidRDefault="00C22685" w:rsidP="00C22685">
      <w:r>
        <w:t xml:space="preserve">You can make </w:t>
      </w:r>
      <w:r>
        <w:rPr>
          <w:b/>
          <w:bCs/>
        </w:rPr>
        <w:t>only ONE move at a time in the given direction</w:t>
      </w:r>
      <w:r>
        <w:t xml:space="preserve"> for each command given.</w:t>
      </w:r>
    </w:p>
    <w:p w14:paraId="2813C030" w14:textId="77777777" w:rsidR="00C22685" w:rsidRDefault="00C22685" w:rsidP="00C22685">
      <w:r>
        <w:t>In the end</w:t>
      </w:r>
      <w:r>
        <w:rPr>
          <w:lang w:val="bg-BG"/>
        </w:rPr>
        <w:t>,</w:t>
      </w:r>
      <w:r>
        <w:t xml:space="preserve"> </w:t>
      </w:r>
      <w:r>
        <w:rPr>
          <w:b/>
          <w:bCs/>
        </w:rPr>
        <w:t>print the</w:t>
      </w:r>
      <w:r>
        <w:t xml:space="preserve"> </w:t>
      </w:r>
      <w:r>
        <w:rPr>
          <w:b/>
          <w:bCs/>
        </w:rPr>
        <w:t>final matrix</w:t>
      </w:r>
      <w:r>
        <w:t>.</w:t>
      </w:r>
    </w:p>
    <w:p w14:paraId="18C0BDF1" w14:textId="77777777" w:rsidR="00C22685" w:rsidRDefault="00C22685" w:rsidP="00C22685">
      <w:pPr>
        <w:pStyle w:val="Heading3"/>
      </w:pPr>
      <w:r>
        <w:t>Input</w:t>
      </w:r>
    </w:p>
    <w:p w14:paraId="35438B7C" w14:textId="77777777" w:rsidR="00C22685" w:rsidRDefault="00C22685" w:rsidP="00C22685">
      <w:pPr>
        <w:pStyle w:val="ListParagraph"/>
        <w:numPr>
          <w:ilvl w:val="0"/>
          <w:numId w:val="21"/>
        </w:numPr>
      </w:pPr>
      <w:r>
        <w:rPr>
          <w:b/>
          <w:bCs/>
        </w:rPr>
        <w:t>On the first 6 lines</w:t>
      </w:r>
      <w:r>
        <w:t xml:space="preserve"> - a </w:t>
      </w:r>
      <w:r>
        <w:rPr>
          <w:b/>
          <w:bCs/>
        </w:rPr>
        <w:t xml:space="preserve">matrix </w:t>
      </w:r>
      <w:r>
        <w:t xml:space="preserve">with positions </w:t>
      </w:r>
      <w:r>
        <w:rPr>
          <w:b/>
          <w:bCs/>
        </w:rPr>
        <w:t>separated by a single space</w:t>
      </w:r>
    </w:p>
    <w:p w14:paraId="7B4AF214" w14:textId="77777777" w:rsidR="00C22685" w:rsidRDefault="00C22685" w:rsidP="00C22685">
      <w:pPr>
        <w:pStyle w:val="ListParagraph"/>
        <w:numPr>
          <w:ilvl w:val="1"/>
          <w:numId w:val="21"/>
        </w:numPr>
      </w:pPr>
      <w:r>
        <w:rPr>
          <w:b/>
          <w:bCs/>
        </w:rPr>
        <w:t>Letters</w:t>
      </w:r>
      <w:r>
        <w:t xml:space="preserve"> are in the range </w:t>
      </w:r>
      <w:r>
        <w:rPr>
          <w:b/>
          <w:bCs/>
        </w:rPr>
        <w:t>[a-</w:t>
      </w:r>
      <w:proofErr w:type="spellStart"/>
      <w:r>
        <w:rPr>
          <w:b/>
          <w:bCs/>
        </w:rPr>
        <w:t>zA</w:t>
      </w:r>
      <w:proofErr w:type="spellEnd"/>
      <w:r>
        <w:rPr>
          <w:b/>
          <w:bCs/>
        </w:rPr>
        <w:t>-Z]</w:t>
      </w:r>
    </w:p>
    <w:p w14:paraId="0535E7E6" w14:textId="77777777" w:rsidR="00C22685" w:rsidRDefault="00C22685" w:rsidP="00C22685">
      <w:pPr>
        <w:pStyle w:val="ListParagraph"/>
        <w:numPr>
          <w:ilvl w:val="1"/>
          <w:numId w:val="21"/>
        </w:numPr>
      </w:pPr>
      <w:r>
        <w:rPr>
          <w:b/>
          <w:bCs/>
        </w:rPr>
        <w:t>Numbers</w:t>
      </w:r>
      <w:r>
        <w:t xml:space="preserve"> are in the range </w:t>
      </w:r>
      <w:r>
        <w:rPr>
          <w:b/>
          <w:bCs/>
        </w:rPr>
        <w:t>[-100, 100]</w:t>
      </w:r>
    </w:p>
    <w:p w14:paraId="000E1523" w14:textId="77777777" w:rsidR="00C22685" w:rsidRDefault="00C22685" w:rsidP="00C22685">
      <w:pPr>
        <w:numPr>
          <w:ilvl w:val="0"/>
          <w:numId w:val="21"/>
        </w:numPr>
      </w:pPr>
      <w:r>
        <w:t xml:space="preserve">On the next line - your </w:t>
      </w:r>
      <w:r>
        <w:rPr>
          <w:b/>
          <w:bCs/>
        </w:rPr>
        <w:t xml:space="preserve">first position </w:t>
      </w:r>
      <w:r>
        <w:t xml:space="preserve">in the format: </w:t>
      </w:r>
      <w:r>
        <w:rPr>
          <w:rFonts w:ascii="Consolas" w:hAnsi="Consolas"/>
          <w:b/>
          <w:bCs/>
        </w:rPr>
        <w:t>"({row}, {column})"</w:t>
      </w:r>
    </w:p>
    <w:p w14:paraId="374D8421" w14:textId="77777777" w:rsidR="00C22685" w:rsidRDefault="00C22685" w:rsidP="00C22685">
      <w:pPr>
        <w:numPr>
          <w:ilvl w:val="0"/>
          <w:numId w:val="21"/>
        </w:numPr>
      </w:pPr>
      <w:r>
        <w:t>On the following lines until you receive the command "Stop" - commands in the format shown above</w:t>
      </w:r>
    </w:p>
    <w:p w14:paraId="33D2CA78" w14:textId="77777777" w:rsidR="00C22685" w:rsidRDefault="00C22685" w:rsidP="00C22685">
      <w:pPr>
        <w:pStyle w:val="Heading3"/>
      </w:pPr>
      <w:r>
        <w:t>Output</w:t>
      </w:r>
    </w:p>
    <w:p w14:paraId="38AE34F6" w14:textId="77777777" w:rsidR="00C22685" w:rsidRDefault="00C22685" w:rsidP="00C22685">
      <w:pPr>
        <w:pStyle w:val="ListParagraph"/>
        <w:numPr>
          <w:ilvl w:val="0"/>
          <w:numId w:val="20"/>
        </w:numPr>
      </w:pPr>
      <w:r>
        <w:t>In the end</w:t>
      </w:r>
      <w:r>
        <w:rPr>
          <w:lang w:val="bg-BG"/>
        </w:rPr>
        <w:t>,</w:t>
      </w:r>
      <w:r>
        <w:t xml:space="preserve"> </w:t>
      </w:r>
      <w:r>
        <w:rPr>
          <w:b/>
          <w:bCs/>
        </w:rPr>
        <w:t>print the</w:t>
      </w:r>
      <w:r>
        <w:t xml:space="preserve"> </w:t>
      </w:r>
      <w:r>
        <w:rPr>
          <w:b/>
          <w:bCs/>
        </w:rPr>
        <w:t>final matrix</w:t>
      </w:r>
      <w:r>
        <w:t>, each row on a new line, each position separated by a single space.</w:t>
      </w:r>
    </w:p>
    <w:p w14:paraId="0E329344" w14:textId="77777777" w:rsidR="00C22685" w:rsidRDefault="00C22685" w:rsidP="00C22685">
      <w:pPr>
        <w:pStyle w:val="Heading3"/>
        <w:spacing w:before="0" w:after="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Constraints</w:t>
      </w:r>
    </w:p>
    <w:p w14:paraId="45485FA2" w14:textId="77777777" w:rsidR="00C22685" w:rsidRDefault="00C22685" w:rsidP="00C22685">
      <w:pPr>
        <w:numPr>
          <w:ilvl w:val="0"/>
          <w:numId w:val="22"/>
        </w:numPr>
      </w:pPr>
      <w:r>
        <w:t xml:space="preserve">You will </w:t>
      </w:r>
      <w:r>
        <w:rPr>
          <w:b/>
          <w:bCs/>
        </w:rPr>
        <w:t>always</w:t>
      </w:r>
      <w:r>
        <w:t xml:space="preserve"> receive </w:t>
      </w:r>
      <w:r>
        <w:rPr>
          <w:b/>
          <w:bCs/>
        </w:rPr>
        <w:t>valid</w:t>
      </w:r>
      <w:r>
        <w:t xml:space="preserve"> </w:t>
      </w:r>
      <w:r>
        <w:rPr>
          <w:b/>
          <w:bCs/>
        </w:rPr>
        <w:t>coordinates</w:t>
      </w:r>
    </w:p>
    <w:p w14:paraId="0489B215" w14:textId="77777777" w:rsidR="00C22685" w:rsidRDefault="00C22685" w:rsidP="00C22685">
      <w:pPr>
        <w:numPr>
          <w:ilvl w:val="0"/>
          <w:numId w:val="22"/>
        </w:numPr>
      </w:pPr>
      <w:r>
        <w:t xml:space="preserve">You will </w:t>
      </w:r>
      <w:r>
        <w:rPr>
          <w:b/>
          <w:bCs/>
        </w:rPr>
        <w:t>always</w:t>
      </w:r>
      <w:r>
        <w:t xml:space="preserve"> receive </w:t>
      </w:r>
      <w:r>
        <w:rPr>
          <w:b/>
          <w:bCs/>
        </w:rPr>
        <w:t>directions in the range of the table</w:t>
      </w:r>
    </w:p>
    <w:p w14:paraId="31817625" w14:textId="77777777" w:rsidR="00C22685" w:rsidRDefault="00C22685" w:rsidP="00C22685">
      <w:pPr>
        <w:numPr>
          <w:ilvl w:val="0"/>
          <w:numId w:val="22"/>
        </w:numPr>
      </w:pPr>
      <w:r>
        <w:t xml:space="preserve">You will </w:t>
      </w:r>
      <w:r>
        <w:rPr>
          <w:b/>
          <w:bCs/>
        </w:rPr>
        <w:t>always</w:t>
      </w:r>
      <w:r>
        <w:t xml:space="preserve"> receive </w:t>
      </w:r>
      <w:r>
        <w:rPr>
          <w:b/>
          <w:bCs/>
        </w:rPr>
        <w:t>letters</w:t>
      </w:r>
      <w:r>
        <w:t xml:space="preserve"> or </w:t>
      </w:r>
      <w:r>
        <w:rPr>
          <w:b/>
          <w:bCs/>
        </w:rPr>
        <w:t>numbers</w:t>
      </w:r>
    </w:p>
    <w:p w14:paraId="4E9E2ADA" w14:textId="77777777" w:rsidR="00C22685" w:rsidRDefault="00C22685" w:rsidP="00C22685">
      <w:pPr>
        <w:pStyle w:val="Heading3"/>
      </w:pPr>
      <w: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76"/>
        <w:gridCol w:w="3471"/>
        <w:gridCol w:w="3478"/>
      </w:tblGrid>
      <w:tr w:rsidR="00C22685" w14:paraId="58C8F22F" w14:textId="77777777" w:rsidTr="00C22685">
        <w:trPr>
          <w:trHeight w:val="481"/>
        </w:trPr>
        <w:tc>
          <w:tcPr>
            <w:tcW w:w="3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4DEDCFE" w14:textId="77777777" w:rsidR="00C22685" w:rsidRDefault="00C2268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3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4D0B00D" w14:textId="77777777" w:rsidR="00C22685" w:rsidRDefault="00C2268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  <w:tc>
          <w:tcPr>
            <w:tcW w:w="3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4FEA9E8" w14:textId="77777777" w:rsidR="00C22685" w:rsidRDefault="00C2268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C22685" w14:paraId="2AFEA48B" w14:textId="77777777" w:rsidTr="00C22685">
        <w:trPr>
          <w:trHeight w:val="481"/>
        </w:trPr>
        <w:tc>
          <w:tcPr>
            <w:tcW w:w="3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FFFEB2A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 .</w:t>
            </w:r>
          </w:p>
          <w:p w14:paraId="07ED67ED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6 </w:t>
            </w:r>
            <w:proofErr w:type="gramStart"/>
            <w:r>
              <w:rPr>
                <w:rFonts w:ascii="Consolas" w:hAnsi="Consolas"/>
              </w:rPr>
              <w:t>. . . .</w:t>
            </w:r>
            <w:proofErr w:type="gramEnd"/>
          </w:p>
          <w:p w14:paraId="39B8B562" w14:textId="77777777" w:rsidR="00C22685" w:rsidRDefault="00C22685">
            <w:pPr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G .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proofErr w:type="gramStart"/>
            <w:r>
              <w:rPr>
                <w:rFonts w:ascii="Consolas" w:hAnsi="Consolas"/>
              </w:rPr>
              <w:t>S .</w:t>
            </w:r>
            <w:proofErr w:type="gramEnd"/>
            <w:r>
              <w:rPr>
                <w:rFonts w:ascii="Consolas" w:hAnsi="Consolas"/>
              </w:rPr>
              <w:t xml:space="preserve"> t S</w:t>
            </w:r>
          </w:p>
          <w:p w14:paraId="7E13329C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10 . . .</w:t>
            </w:r>
          </w:p>
          <w:p w14:paraId="41898BD9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 xml:space="preserve">. </w:t>
            </w:r>
            <w:proofErr w:type="gramStart"/>
            <w:r>
              <w:rPr>
                <w:rFonts w:ascii="Consolas" w:hAnsi="Consolas"/>
              </w:rPr>
              <w:t>95 .</w:t>
            </w:r>
            <w:proofErr w:type="gramEnd"/>
            <w:r>
              <w:rPr>
                <w:rFonts w:ascii="Consolas" w:hAnsi="Consolas"/>
              </w:rPr>
              <w:t xml:space="preserve"> . </w:t>
            </w:r>
            <w:proofErr w:type="gramStart"/>
            <w:r>
              <w:rPr>
                <w:rFonts w:ascii="Consolas" w:hAnsi="Consolas"/>
              </w:rPr>
              <w:t>8 .</w:t>
            </w:r>
            <w:proofErr w:type="gramEnd"/>
          </w:p>
          <w:p w14:paraId="54C6E35D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P . . .</w:t>
            </w:r>
          </w:p>
          <w:p w14:paraId="6D0D5753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1, 1)</w:t>
            </w:r>
          </w:p>
          <w:p w14:paraId="33DC049D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reate, down, r</w:t>
            </w:r>
          </w:p>
          <w:p w14:paraId="1AA9BF73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date, right, e</w:t>
            </w:r>
          </w:p>
          <w:p w14:paraId="7D224C08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reate, right, a</w:t>
            </w:r>
          </w:p>
          <w:p w14:paraId="27CBC405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ad, right</w:t>
            </w:r>
          </w:p>
          <w:p w14:paraId="4F2BCA0F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elete, right</w:t>
            </w:r>
          </w:p>
          <w:p w14:paraId="5DF37DE9" w14:textId="77777777" w:rsidR="00C22685" w:rsidRDefault="00C22685">
            <w:pPr>
              <w:rPr>
                <w:b/>
                <w:bCs/>
              </w:rPr>
            </w:pPr>
            <w:r>
              <w:rPr>
                <w:rFonts w:ascii="Consolas" w:hAnsi="Consolas"/>
              </w:rPr>
              <w:t>Stop</w:t>
            </w:r>
          </w:p>
        </w:tc>
        <w:tc>
          <w:tcPr>
            <w:tcW w:w="3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61323307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t</w:t>
            </w:r>
          </w:p>
          <w:p w14:paraId="5DDC7626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 .</w:t>
            </w:r>
          </w:p>
          <w:p w14:paraId="6DAD6B24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6 </w:t>
            </w:r>
            <w:proofErr w:type="gramStart"/>
            <w:r>
              <w:rPr>
                <w:rFonts w:ascii="Consolas" w:hAnsi="Consolas"/>
              </w:rPr>
              <w:t>. . . .</w:t>
            </w:r>
            <w:proofErr w:type="gramEnd"/>
          </w:p>
          <w:p w14:paraId="30F42E07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G r e a </w:t>
            </w:r>
            <w:proofErr w:type="gramStart"/>
            <w:r>
              <w:rPr>
                <w:rFonts w:ascii="Consolas" w:hAnsi="Consolas"/>
              </w:rPr>
              <w:t>t .</w:t>
            </w:r>
            <w:proofErr w:type="gramEnd"/>
          </w:p>
          <w:p w14:paraId="22969664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. . 10 . . .</w:t>
            </w:r>
          </w:p>
          <w:p w14:paraId="061437A0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</w:t>
            </w:r>
            <w:proofErr w:type="gramStart"/>
            <w:r>
              <w:rPr>
                <w:rFonts w:ascii="Consolas" w:hAnsi="Consolas"/>
              </w:rPr>
              <w:t>95 .</w:t>
            </w:r>
            <w:proofErr w:type="gramEnd"/>
            <w:r>
              <w:rPr>
                <w:rFonts w:ascii="Consolas" w:hAnsi="Consolas"/>
              </w:rPr>
              <w:t xml:space="preserve"> . </w:t>
            </w:r>
            <w:proofErr w:type="gramStart"/>
            <w:r>
              <w:rPr>
                <w:rFonts w:ascii="Consolas" w:hAnsi="Consolas"/>
              </w:rPr>
              <w:t>8 .</w:t>
            </w:r>
            <w:proofErr w:type="gramEnd"/>
          </w:p>
          <w:p w14:paraId="50A69891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P . . .</w:t>
            </w:r>
          </w:p>
        </w:tc>
        <w:tc>
          <w:tcPr>
            <w:tcW w:w="3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237C94C" w14:textId="77777777" w:rsidR="00C22685" w:rsidRDefault="00C22685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Start from the position (1, 1).</w:t>
            </w:r>
          </w:p>
          <w:p w14:paraId="51321B2F" w14:textId="77777777" w:rsidR="00C22685" w:rsidRDefault="00C22685">
            <w:pPr>
              <w:rPr>
                <w:rFonts w:cstheme="minorHAnsi"/>
              </w:rPr>
            </w:pPr>
            <w:r>
              <w:rPr>
                <w:rFonts w:cstheme="minorHAnsi"/>
              </w:rPr>
              <w:t>1) The first command is "</w:t>
            </w:r>
            <w:proofErr w:type="gramStart"/>
            <w:r>
              <w:rPr>
                <w:rFonts w:cstheme="minorHAnsi"/>
              </w:rPr>
              <w:t>Create</w:t>
            </w:r>
            <w:proofErr w:type="gramEnd"/>
            <w:r>
              <w:rPr>
                <w:rFonts w:cstheme="minorHAnsi"/>
              </w:rPr>
              <w:t xml:space="preserve">", the direction is "down" and the value is "r". Create the value "r" on the empty position (2, 1). </w:t>
            </w:r>
          </w:p>
          <w:p w14:paraId="0A49CB38" w14:textId="77777777" w:rsidR="00C22685" w:rsidRDefault="00C22685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2) The next command is "Update", the direction is "right</w:t>
            </w:r>
            <w:proofErr w:type="gramStart"/>
            <w:r>
              <w:rPr>
                <w:rFonts w:cstheme="minorHAnsi"/>
              </w:rPr>
              <w:t>"</w:t>
            </w:r>
            <w:proofErr w:type="gramEnd"/>
            <w:r>
              <w:rPr>
                <w:rFonts w:cstheme="minorHAnsi"/>
              </w:rPr>
              <w:t xml:space="preserve"> and the value is "e". We change the old value "S" on position (2, 2) with the value "e".</w:t>
            </w:r>
          </w:p>
          <w:p w14:paraId="4C05E175" w14:textId="77777777" w:rsidR="00C22685" w:rsidRDefault="00C22685">
            <w:pPr>
              <w:rPr>
                <w:rFonts w:cstheme="minorHAnsi"/>
              </w:rPr>
            </w:pPr>
            <w:r>
              <w:rPr>
                <w:rFonts w:cstheme="minorHAnsi"/>
              </w:rPr>
              <w:t>3) The next command is "</w:t>
            </w:r>
            <w:proofErr w:type="gramStart"/>
            <w:r>
              <w:rPr>
                <w:rFonts w:cstheme="minorHAnsi"/>
              </w:rPr>
              <w:t>Create</w:t>
            </w:r>
            <w:proofErr w:type="gramEnd"/>
            <w:r>
              <w:rPr>
                <w:rFonts w:cstheme="minorHAnsi"/>
              </w:rPr>
              <w:t xml:space="preserve">", the direction is "right" and the value is "a". Create the value "a" on the empty position (2, 3). </w:t>
            </w:r>
          </w:p>
          <w:p w14:paraId="18A73599" w14:textId="77777777" w:rsidR="00C22685" w:rsidRDefault="00C22685">
            <w:pPr>
              <w:rPr>
                <w:rFonts w:cstheme="minorHAnsi"/>
              </w:rPr>
            </w:pPr>
            <w:r>
              <w:rPr>
                <w:rFonts w:cstheme="minorHAnsi"/>
              </w:rPr>
              <w:t>4) The next command is "Read", the direction is "right". Print the value "t" on position (2, 4).</w:t>
            </w:r>
          </w:p>
          <w:p w14:paraId="61BFFE3B" w14:textId="77777777" w:rsidR="00C22685" w:rsidRDefault="00C22685">
            <w:pPr>
              <w:rPr>
                <w:rFonts w:cstheme="minorHAnsi"/>
              </w:rPr>
            </w:pPr>
            <w:r>
              <w:rPr>
                <w:rFonts w:cstheme="minorHAnsi"/>
              </w:rPr>
              <w:t>5) The next command is "</w:t>
            </w:r>
            <w:proofErr w:type="gramStart"/>
            <w:r>
              <w:rPr>
                <w:rFonts w:cstheme="minorHAnsi"/>
              </w:rPr>
              <w:t>Delete</w:t>
            </w:r>
            <w:proofErr w:type="gramEnd"/>
            <w:r>
              <w:rPr>
                <w:rFonts w:cstheme="minorHAnsi"/>
              </w:rPr>
              <w:t>", the direction is "right". Delete the value "S" on position (2, 5).</w:t>
            </w:r>
          </w:p>
          <w:p w14:paraId="1D88FA7F" w14:textId="77777777" w:rsidR="00C22685" w:rsidRDefault="00C22685">
            <w:pPr>
              <w:rPr>
                <w:rFonts w:cstheme="minorHAnsi"/>
              </w:rPr>
            </w:pPr>
            <w:r>
              <w:rPr>
                <w:rFonts w:cstheme="minorHAnsi"/>
              </w:rPr>
              <w:t>6) Receive the command "Stop", print the final matrix, and end the program.</w:t>
            </w:r>
          </w:p>
        </w:tc>
      </w:tr>
      <w:tr w:rsidR="00C22685" w14:paraId="2C37E216" w14:textId="77777777" w:rsidTr="00C22685">
        <w:trPr>
          <w:trHeight w:val="58"/>
        </w:trPr>
        <w:tc>
          <w:tcPr>
            <w:tcW w:w="3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5FB2A23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 xml:space="preserve">. . . . . .  </w:t>
            </w:r>
          </w:p>
          <w:p w14:paraId="0F8C38B1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6 </w:t>
            </w:r>
            <w:proofErr w:type="gramStart"/>
            <w:r>
              <w:rPr>
                <w:rFonts w:ascii="Consolas" w:hAnsi="Consolas"/>
              </w:rPr>
              <w:t>. . . .</w:t>
            </w:r>
            <w:proofErr w:type="gramEnd"/>
            <w:r>
              <w:rPr>
                <w:rFonts w:ascii="Consolas" w:hAnsi="Consolas"/>
              </w:rPr>
              <w:t xml:space="preserve">  </w:t>
            </w:r>
          </w:p>
          <w:p w14:paraId="116785B7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</w:t>
            </w:r>
            <w:proofErr w:type="gramStart"/>
            <w:r>
              <w:rPr>
                <w:rFonts w:ascii="Consolas" w:hAnsi="Consolas"/>
              </w:rPr>
              <w:t>T .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proofErr w:type="gramStart"/>
            <w:r>
              <w:rPr>
                <w:rFonts w:ascii="Consolas" w:hAnsi="Consolas"/>
              </w:rPr>
              <w:t>D .</w:t>
            </w:r>
            <w:proofErr w:type="gramEnd"/>
            <w:r>
              <w:rPr>
                <w:rFonts w:ascii="Consolas" w:hAnsi="Consolas"/>
              </w:rPr>
              <w:t xml:space="preserve"> O  </w:t>
            </w:r>
          </w:p>
          <w:p w14:paraId="4B8185C9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10 </w:t>
            </w:r>
            <w:proofErr w:type="gramStart"/>
            <w:r>
              <w:rPr>
                <w:rFonts w:ascii="Consolas" w:hAnsi="Consolas"/>
              </w:rPr>
              <w:t>A .</w:t>
            </w:r>
            <w:proofErr w:type="gramEnd"/>
            <w:r>
              <w:rPr>
                <w:rFonts w:ascii="Consolas" w:hAnsi="Consolas"/>
              </w:rPr>
              <w:t xml:space="preserve"> .  </w:t>
            </w:r>
          </w:p>
          <w:p w14:paraId="42F654B9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</w:t>
            </w:r>
            <w:proofErr w:type="gramStart"/>
            <w:r>
              <w:rPr>
                <w:rFonts w:ascii="Consolas" w:hAnsi="Consolas"/>
              </w:rPr>
              <w:t>95 .</w:t>
            </w:r>
            <w:proofErr w:type="gramEnd"/>
            <w:r>
              <w:rPr>
                <w:rFonts w:ascii="Consolas" w:hAnsi="Consolas"/>
              </w:rPr>
              <w:t xml:space="preserve"> 80 </w:t>
            </w:r>
            <w:proofErr w:type="gramStart"/>
            <w:r>
              <w:rPr>
                <w:rFonts w:ascii="Consolas" w:hAnsi="Consolas"/>
              </w:rPr>
              <w:t>5 .</w:t>
            </w:r>
            <w:proofErr w:type="gramEnd"/>
            <w:r>
              <w:rPr>
                <w:rFonts w:ascii="Consolas" w:hAnsi="Consolas"/>
              </w:rPr>
              <w:t xml:space="preserve">  </w:t>
            </w:r>
          </w:p>
          <w:p w14:paraId="7F1D1BD7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</w:t>
            </w:r>
            <w:proofErr w:type="gramStart"/>
            <w:r>
              <w:rPr>
                <w:rFonts w:ascii="Consolas" w:hAnsi="Consolas"/>
              </w:rPr>
              <w:t>P .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proofErr w:type="gramStart"/>
            <w:r>
              <w:rPr>
                <w:rFonts w:ascii="Consolas" w:hAnsi="Consolas"/>
              </w:rPr>
              <w:t>t .</w:t>
            </w:r>
            <w:proofErr w:type="gramEnd"/>
            <w:r>
              <w:rPr>
                <w:rFonts w:ascii="Consolas" w:hAnsi="Consolas"/>
              </w:rPr>
              <w:t xml:space="preserve">   </w:t>
            </w:r>
          </w:p>
          <w:p w14:paraId="1AC1F0C2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2, 3)</w:t>
            </w:r>
          </w:p>
          <w:p w14:paraId="1D3DFA73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reate, down, o</w:t>
            </w:r>
          </w:p>
          <w:p w14:paraId="6DBDDB8D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elete, right</w:t>
            </w:r>
          </w:p>
          <w:p w14:paraId="279C9EE5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ad, up</w:t>
            </w:r>
          </w:p>
          <w:p w14:paraId="3E88759B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reate, left, 20</w:t>
            </w:r>
          </w:p>
          <w:p w14:paraId="1414A0EA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date, up, P</w:t>
            </w:r>
          </w:p>
          <w:p w14:paraId="766DF02B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p</w:t>
            </w:r>
          </w:p>
        </w:tc>
        <w:tc>
          <w:tcPr>
            <w:tcW w:w="3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2A3A68B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 .</w:t>
            </w:r>
          </w:p>
          <w:p w14:paraId="0B390554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6 </w:t>
            </w:r>
            <w:proofErr w:type="gramStart"/>
            <w:r>
              <w:rPr>
                <w:rFonts w:ascii="Consolas" w:hAnsi="Consolas"/>
              </w:rPr>
              <w:t>. . . .</w:t>
            </w:r>
            <w:proofErr w:type="gramEnd"/>
          </w:p>
          <w:p w14:paraId="258E3179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</w:t>
            </w:r>
            <w:proofErr w:type="gramStart"/>
            <w:r>
              <w:rPr>
                <w:rFonts w:ascii="Consolas" w:hAnsi="Consolas"/>
              </w:rPr>
              <w:t>T .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proofErr w:type="gramStart"/>
            <w:r>
              <w:rPr>
                <w:rFonts w:ascii="Consolas" w:hAnsi="Consolas"/>
              </w:rPr>
              <w:t>D .</w:t>
            </w:r>
            <w:proofErr w:type="gramEnd"/>
            <w:r>
              <w:rPr>
                <w:rFonts w:ascii="Consolas" w:hAnsi="Consolas"/>
              </w:rPr>
              <w:t xml:space="preserve"> O</w:t>
            </w:r>
          </w:p>
          <w:p w14:paraId="5B0CAD25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10 </w:t>
            </w:r>
            <w:proofErr w:type="gramStart"/>
            <w:r>
              <w:rPr>
                <w:rFonts w:ascii="Consolas" w:hAnsi="Consolas"/>
              </w:rPr>
              <w:t>A .</w:t>
            </w:r>
            <w:proofErr w:type="gramEnd"/>
            <w:r>
              <w:rPr>
                <w:rFonts w:ascii="Consolas" w:hAnsi="Consolas"/>
              </w:rPr>
              <w:t xml:space="preserve"> .</w:t>
            </w:r>
          </w:p>
          <w:p w14:paraId="105B5B81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</w:t>
            </w:r>
            <w:proofErr w:type="gramStart"/>
            <w:r>
              <w:rPr>
                <w:rFonts w:ascii="Consolas" w:hAnsi="Consolas"/>
              </w:rPr>
              <w:t>95 .</w:t>
            </w:r>
            <w:proofErr w:type="gramEnd"/>
            <w:r>
              <w:rPr>
                <w:rFonts w:ascii="Consolas" w:hAnsi="Consolas"/>
              </w:rPr>
              <w:t xml:space="preserve"> 80 </w:t>
            </w:r>
            <w:proofErr w:type="gramStart"/>
            <w:r>
              <w:rPr>
                <w:rFonts w:ascii="Consolas" w:hAnsi="Consolas"/>
              </w:rPr>
              <w:t>5 .</w:t>
            </w:r>
            <w:proofErr w:type="gramEnd"/>
          </w:p>
          <w:p w14:paraId="1BD22F65" w14:textId="77777777" w:rsidR="00C22685" w:rsidRDefault="00C2268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</w:t>
            </w:r>
            <w:proofErr w:type="gramStart"/>
            <w:r>
              <w:rPr>
                <w:rFonts w:ascii="Consolas" w:hAnsi="Consolas"/>
              </w:rPr>
              <w:t>P .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proofErr w:type="gramStart"/>
            <w:r>
              <w:rPr>
                <w:rFonts w:ascii="Consolas" w:hAnsi="Consolas"/>
              </w:rPr>
              <w:t>t .</w:t>
            </w:r>
            <w:proofErr w:type="gramEnd"/>
          </w:p>
        </w:tc>
        <w:tc>
          <w:tcPr>
            <w:tcW w:w="3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970ECC3" w14:textId="77777777" w:rsidR="00C22685" w:rsidRDefault="00C22685"/>
        </w:tc>
      </w:tr>
      <w:tr w:rsidR="00C22685" w14:paraId="10F68A09" w14:textId="77777777" w:rsidTr="003A19A7">
        <w:trPr>
          <w:trHeight w:val="640"/>
        </w:trPr>
        <w:tc>
          <w:tcPr>
            <w:tcW w:w="3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6E93962" w14:textId="77777777" w:rsidR="00C22685" w:rsidRDefault="00C2268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H 8 . . . .</w:t>
            </w:r>
          </w:p>
          <w:p w14:paraId="6C4B6B2C" w14:textId="77777777" w:rsidR="00C22685" w:rsidRDefault="00C2268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70 i . . . .</w:t>
            </w:r>
          </w:p>
          <w:p w14:paraId="245B5984" w14:textId="77777777" w:rsidR="00C22685" w:rsidRDefault="00C2268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t . . . B .</w:t>
            </w:r>
          </w:p>
          <w:p w14:paraId="5F85F165" w14:textId="77777777" w:rsidR="00C22685" w:rsidRDefault="00C2268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0 . 16 . C .</w:t>
            </w:r>
          </w:p>
          <w:p w14:paraId="308AA4BB" w14:textId="77777777" w:rsidR="00C22685" w:rsidRDefault="00C2268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 . . t . .</w:t>
            </w:r>
          </w:p>
          <w:p w14:paraId="51DE6922" w14:textId="77777777" w:rsidR="00C22685" w:rsidRDefault="00C2268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 25 . . . .</w:t>
            </w:r>
          </w:p>
          <w:p w14:paraId="5C7416F7" w14:textId="77777777" w:rsidR="00C22685" w:rsidRDefault="00C2268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(0, 0)</w:t>
            </w:r>
          </w:p>
          <w:p w14:paraId="6CA1E4DC" w14:textId="77777777" w:rsidR="00C22685" w:rsidRDefault="00C2268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</w:t>
            </w:r>
            <w:proofErr w:type="spellStart"/>
            <w:r>
              <w:rPr>
                <w:rFonts w:ascii="Consolas" w:hAnsi="Consolas"/>
                <w:lang w:val="bg-BG"/>
              </w:rPr>
              <w:t>ead</w:t>
            </w:r>
            <w:proofErr w:type="spellEnd"/>
            <w:r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>
              <w:rPr>
                <w:rFonts w:ascii="Consolas" w:hAnsi="Consolas"/>
                <w:lang w:val="bg-BG"/>
              </w:rPr>
              <w:t>right</w:t>
            </w:r>
            <w:proofErr w:type="spellEnd"/>
          </w:p>
          <w:p w14:paraId="19D5B1AD" w14:textId="77777777" w:rsidR="00C22685" w:rsidRDefault="00C2268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</w:t>
            </w:r>
            <w:proofErr w:type="spellStart"/>
            <w:r>
              <w:rPr>
                <w:rFonts w:ascii="Consolas" w:hAnsi="Consolas"/>
                <w:lang w:val="bg-BG"/>
              </w:rPr>
              <w:t>ead</w:t>
            </w:r>
            <w:proofErr w:type="spellEnd"/>
            <w:r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>
              <w:rPr>
                <w:rFonts w:ascii="Consolas" w:hAnsi="Consolas"/>
                <w:lang w:val="bg-BG"/>
              </w:rPr>
              <w:t>down</w:t>
            </w:r>
            <w:proofErr w:type="spellEnd"/>
          </w:p>
          <w:p w14:paraId="360E071A" w14:textId="77777777" w:rsidR="00C22685" w:rsidRDefault="00C2268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</w:t>
            </w:r>
            <w:proofErr w:type="spellStart"/>
            <w:r>
              <w:rPr>
                <w:rFonts w:ascii="Consolas" w:hAnsi="Consolas"/>
                <w:lang w:val="bg-BG"/>
              </w:rPr>
              <w:t>ead</w:t>
            </w:r>
            <w:proofErr w:type="spellEnd"/>
            <w:r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>
              <w:rPr>
                <w:rFonts w:ascii="Consolas" w:hAnsi="Consolas"/>
                <w:lang w:val="bg-BG"/>
              </w:rPr>
              <w:t>left</w:t>
            </w:r>
            <w:proofErr w:type="spellEnd"/>
          </w:p>
          <w:p w14:paraId="53332E56" w14:textId="77777777" w:rsidR="00C22685" w:rsidRDefault="00C2268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</w:t>
            </w:r>
            <w:proofErr w:type="spellStart"/>
            <w:r>
              <w:rPr>
                <w:rFonts w:ascii="Consolas" w:hAnsi="Consolas"/>
                <w:lang w:val="bg-BG"/>
              </w:rPr>
              <w:t>elete</w:t>
            </w:r>
            <w:proofErr w:type="spellEnd"/>
            <w:r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>
              <w:rPr>
                <w:rFonts w:ascii="Consolas" w:hAnsi="Consolas"/>
                <w:lang w:val="bg-BG"/>
              </w:rPr>
              <w:t>down</w:t>
            </w:r>
            <w:proofErr w:type="spellEnd"/>
          </w:p>
          <w:p w14:paraId="6D85746D" w14:textId="77777777" w:rsidR="00C22685" w:rsidRDefault="00C2268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C</w:t>
            </w:r>
            <w:proofErr w:type="spellStart"/>
            <w:r>
              <w:rPr>
                <w:rFonts w:ascii="Consolas" w:hAnsi="Consolas"/>
                <w:lang w:val="bg-BG"/>
              </w:rPr>
              <w:t>reate</w:t>
            </w:r>
            <w:proofErr w:type="spellEnd"/>
            <w:r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>
              <w:rPr>
                <w:rFonts w:ascii="Consolas" w:hAnsi="Consolas"/>
                <w:lang w:val="bg-BG"/>
              </w:rPr>
              <w:t>right</w:t>
            </w:r>
            <w:proofErr w:type="spellEnd"/>
            <w:r>
              <w:rPr>
                <w:rFonts w:ascii="Consolas" w:hAnsi="Consolas"/>
                <w:lang w:val="bg-BG"/>
              </w:rPr>
              <w:t>, 10</w:t>
            </w:r>
          </w:p>
          <w:p w14:paraId="33D07BF9" w14:textId="77777777" w:rsidR="00C22685" w:rsidRDefault="00C2268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</w:t>
            </w:r>
            <w:proofErr w:type="spellStart"/>
            <w:r>
              <w:rPr>
                <w:rFonts w:ascii="Consolas" w:hAnsi="Consolas"/>
                <w:lang w:val="bg-BG"/>
              </w:rPr>
              <w:t>ead</w:t>
            </w:r>
            <w:proofErr w:type="spellEnd"/>
            <w:r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>
              <w:rPr>
                <w:rFonts w:ascii="Consolas" w:hAnsi="Consolas"/>
                <w:lang w:val="bg-BG"/>
              </w:rPr>
              <w:t>left</w:t>
            </w:r>
            <w:proofErr w:type="spellEnd"/>
          </w:p>
          <w:p w14:paraId="6030DB64" w14:textId="77777777" w:rsidR="00C22685" w:rsidRDefault="00C22685">
            <w:pPr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  <w:lang w:val="bg-BG"/>
              </w:rPr>
              <w:t>Stop</w:t>
            </w:r>
            <w:proofErr w:type="spellEnd"/>
          </w:p>
        </w:tc>
        <w:tc>
          <w:tcPr>
            <w:tcW w:w="3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D5D86A9" w14:textId="77777777" w:rsidR="00C22685" w:rsidRDefault="00C2268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lastRenderedPageBreak/>
              <w:t>8</w:t>
            </w:r>
          </w:p>
          <w:p w14:paraId="1803DA7D" w14:textId="77777777" w:rsidR="00C22685" w:rsidRDefault="00C2268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i</w:t>
            </w:r>
          </w:p>
          <w:p w14:paraId="66E19FC3" w14:textId="77777777" w:rsidR="00C22685" w:rsidRDefault="00C2268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70</w:t>
            </w:r>
          </w:p>
          <w:p w14:paraId="78BAD813" w14:textId="77777777" w:rsidR="00C22685" w:rsidRDefault="00C2268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H 8 . . . .</w:t>
            </w:r>
          </w:p>
          <w:p w14:paraId="330041BF" w14:textId="77777777" w:rsidR="00C22685" w:rsidRDefault="00C2268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70 i . . . .</w:t>
            </w:r>
          </w:p>
          <w:p w14:paraId="2BE70525" w14:textId="77777777" w:rsidR="00C22685" w:rsidRDefault="00C2268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 10 . . B .</w:t>
            </w:r>
          </w:p>
          <w:p w14:paraId="58BD1E3A" w14:textId="77777777" w:rsidR="00C22685" w:rsidRDefault="00C2268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0 . 16 . C .</w:t>
            </w:r>
          </w:p>
          <w:p w14:paraId="6A3D8357" w14:textId="77777777" w:rsidR="00C22685" w:rsidRDefault="00C2268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 . . t . .</w:t>
            </w:r>
          </w:p>
          <w:p w14:paraId="54E48C80" w14:textId="77777777" w:rsidR="00C22685" w:rsidRDefault="00C2268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 25 . . . .</w:t>
            </w:r>
          </w:p>
        </w:tc>
        <w:tc>
          <w:tcPr>
            <w:tcW w:w="3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EEF9EB" w14:textId="77777777" w:rsidR="00C22685" w:rsidRDefault="00C22685">
            <w:pPr>
              <w:rPr>
                <w:rFonts w:ascii="Consolas" w:hAnsi="Consolas"/>
              </w:rPr>
            </w:pPr>
          </w:p>
        </w:tc>
      </w:tr>
    </w:tbl>
    <w:p w14:paraId="76F23626" w14:textId="77777777" w:rsidR="008913B4" w:rsidRDefault="008913B4" w:rsidP="008913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33658EFB" w14:textId="68FB53DC" w:rsidR="00957469" w:rsidRPr="00957469" w:rsidRDefault="008913B4">
      <w:pPr>
        <w:pStyle w:val="Heading1"/>
        <w:numPr>
          <w:ilvl w:val="0"/>
          <w:numId w:val="2"/>
        </w:numPr>
        <w:spacing w:before="0" w:after="120" w:line="240" w:lineRule="auto"/>
        <w:rPr>
          <w:rFonts w:cstheme="minorHAnsi"/>
          <w:sz w:val="36"/>
          <w:szCs w:val="36"/>
          <w:shd w:val="clear" w:color="auto" w:fill="FFFFFF"/>
        </w:rPr>
      </w:pPr>
      <w:r>
        <w:rPr>
          <w:rFonts w:cstheme="minorHAnsi"/>
          <w:sz w:val="36"/>
          <w:szCs w:val="36"/>
          <w:shd w:val="clear" w:color="auto" w:fill="FFFFFF"/>
        </w:rPr>
        <w:t>Song Creator</w:t>
      </w:r>
    </w:p>
    <w:p w14:paraId="1099D4A7" w14:textId="2D5C2A6E" w:rsidR="00957469" w:rsidRPr="00957469" w:rsidRDefault="00957469" w:rsidP="00957469">
      <w:r w:rsidRPr="00957469">
        <w:rPr>
          <w:b/>
          <w:bCs/>
        </w:rPr>
        <w:t>Link to Judge:</w:t>
      </w:r>
      <w:r>
        <w:t xml:space="preserve"> </w:t>
      </w:r>
      <w:hyperlink r:id="rId10" w:anchor="2" w:history="1">
        <w:r w:rsidR="008913B4">
          <w:rPr>
            <w:rStyle w:val="Hyperlink"/>
          </w:rPr>
          <w:t>https://judge.softuni.org/Contests/Practice/Index/3534#2</w:t>
        </w:r>
      </w:hyperlink>
    </w:p>
    <w:p w14:paraId="142C84EC" w14:textId="77777777" w:rsidR="008913B4" w:rsidRDefault="008913B4" w:rsidP="008913B4">
      <w:r>
        <w:t xml:space="preserve">Create a function called </w:t>
      </w: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songs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)</w:t>
      </w:r>
      <w:r>
        <w:t>.</w:t>
      </w:r>
    </w:p>
    <w:p w14:paraId="0AF40B35" w14:textId="77777777" w:rsidR="008913B4" w:rsidRDefault="008913B4" w:rsidP="008913B4">
      <w:r>
        <w:t>It</w:t>
      </w:r>
      <w:r>
        <w:rPr>
          <w:b/>
          <w:bCs/>
        </w:rPr>
        <w:t xml:space="preserve"> </w:t>
      </w:r>
      <w:r>
        <w:t xml:space="preserve">receives </w:t>
      </w:r>
      <w:r>
        <w:rPr>
          <w:b/>
          <w:bCs/>
        </w:rPr>
        <w:t>one or many tuples</w:t>
      </w:r>
      <w:r>
        <w:t xml:space="preserve">. Each tuple consists of exactly two elements - the </w:t>
      </w:r>
      <w:r>
        <w:rPr>
          <w:b/>
          <w:bCs/>
        </w:rPr>
        <w:t>song's title</w:t>
      </w:r>
      <w:r>
        <w:t xml:space="preserve"> in the </w:t>
      </w:r>
      <w:r>
        <w:rPr>
          <w:b/>
          <w:bCs/>
        </w:rPr>
        <w:t>first position</w:t>
      </w:r>
      <w:r>
        <w:t xml:space="preserve"> and a </w:t>
      </w:r>
      <w:r>
        <w:rPr>
          <w:b/>
          <w:bCs/>
        </w:rPr>
        <w:t>list</w:t>
      </w:r>
      <w:r>
        <w:t xml:space="preserve"> in the </w:t>
      </w:r>
      <w:r>
        <w:rPr>
          <w:b/>
          <w:bCs/>
        </w:rPr>
        <w:t>second position</w:t>
      </w:r>
      <w:r>
        <w:t xml:space="preserve">. The list can consist of </w:t>
      </w:r>
      <w:r>
        <w:rPr>
          <w:b/>
          <w:bCs/>
        </w:rPr>
        <w:t>one, many, or no strings</w:t>
      </w:r>
      <w:r>
        <w:t xml:space="preserve"> - each representing </w:t>
      </w:r>
      <w:r>
        <w:rPr>
          <w:b/>
          <w:bCs/>
        </w:rPr>
        <w:t>a line</w:t>
      </w:r>
      <w:r>
        <w:t xml:space="preserve"> of the lyrics of the song. </w:t>
      </w:r>
    </w:p>
    <w:p w14:paraId="4F5EAFF1" w14:textId="77777777" w:rsidR="008913B4" w:rsidRDefault="008913B4" w:rsidP="008913B4">
      <w:r>
        <w:t xml:space="preserve">The function </w:t>
      </w:r>
      <w:r>
        <w:rPr>
          <w:b/>
          <w:bCs/>
        </w:rPr>
        <w:t>collects the information</w:t>
      </w:r>
      <w:r>
        <w:t xml:space="preserve"> and </w:t>
      </w:r>
      <w:r>
        <w:rPr>
          <w:b/>
          <w:bCs/>
        </w:rPr>
        <w:t xml:space="preserve">concatenates the lyrics for each song </w:t>
      </w:r>
      <w:r>
        <w:t xml:space="preserve">(each string on a </w:t>
      </w:r>
      <w:r>
        <w:rPr>
          <w:b/>
          <w:bCs/>
        </w:rPr>
        <w:t>different line</w:t>
      </w:r>
      <w:r>
        <w:t xml:space="preserve">). If you are given the </w:t>
      </w:r>
      <w:r>
        <w:rPr>
          <w:b/>
          <w:bCs/>
        </w:rPr>
        <w:t>same song</w:t>
      </w:r>
      <w:r>
        <w:t xml:space="preserve"> </w:t>
      </w:r>
      <w:r>
        <w:rPr>
          <w:b/>
          <w:bCs/>
        </w:rPr>
        <w:t>more than once</w:t>
      </w:r>
      <w:r>
        <w:t xml:space="preserve">, </w:t>
      </w:r>
      <w:r>
        <w:rPr>
          <w:b/>
          <w:bCs/>
        </w:rPr>
        <w:t>add the additional lyrics</w:t>
      </w:r>
      <w:r>
        <w:t xml:space="preserve"> (if ones are given) to the lyrics of the song.</w:t>
      </w:r>
    </w:p>
    <w:p w14:paraId="7E909986" w14:textId="77777777" w:rsidR="008913B4" w:rsidRDefault="008913B4" w:rsidP="008913B4">
      <w:r>
        <w:t xml:space="preserve">In the end, it should </w:t>
      </w:r>
      <w:r>
        <w:rPr>
          <w:b/>
          <w:bCs/>
        </w:rPr>
        <w:t>return a string</w:t>
      </w:r>
      <w:r>
        <w:t xml:space="preserve"> </w:t>
      </w:r>
      <w:r>
        <w:rPr>
          <w:b/>
          <w:bCs/>
        </w:rPr>
        <w:t>for each song</w:t>
      </w:r>
      <w:r>
        <w:t xml:space="preserve"> </w:t>
      </w:r>
      <w:r>
        <w:rPr>
          <w:b/>
          <w:bCs/>
        </w:rPr>
        <w:t>with its lyrics</w:t>
      </w:r>
      <w:r>
        <w:t xml:space="preserve"> in the format:</w:t>
      </w:r>
    </w:p>
    <w:p w14:paraId="0C5E95E1" w14:textId="77777777" w:rsidR="008913B4" w:rsidRDefault="008913B4" w:rsidP="008913B4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- {</w:t>
      </w:r>
      <w:proofErr w:type="spellStart"/>
      <w:r>
        <w:rPr>
          <w:rFonts w:ascii="Consolas" w:hAnsi="Consolas"/>
          <w:b/>
          <w:bCs/>
        </w:rPr>
        <w:t>song_title</w:t>
      </w:r>
      <w:proofErr w:type="spellEnd"/>
      <w:r>
        <w:rPr>
          <w:rFonts w:ascii="Consolas" w:hAnsi="Consolas"/>
          <w:b/>
          <w:bCs/>
        </w:rPr>
        <w:t>}"</w:t>
      </w:r>
    </w:p>
    <w:p w14:paraId="23A8974E" w14:textId="77777777" w:rsidR="008913B4" w:rsidRDefault="008913B4" w:rsidP="008913B4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first_line_of_lyrics</w:t>
      </w:r>
      <w:proofErr w:type="spellEnd"/>
      <w:r>
        <w:rPr>
          <w:rFonts w:ascii="Consolas" w:hAnsi="Consolas"/>
          <w:b/>
          <w:bCs/>
        </w:rPr>
        <w:t>}"</w:t>
      </w:r>
    </w:p>
    <w:p w14:paraId="15C15884" w14:textId="77777777" w:rsidR="008913B4" w:rsidRDefault="008913B4" w:rsidP="008913B4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second_line_of_lyrics</w:t>
      </w:r>
      <w:proofErr w:type="spellEnd"/>
      <w:r>
        <w:rPr>
          <w:rFonts w:ascii="Consolas" w:hAnsi="Consolas"/>
          <w:b/>
          <w:bCs/>
        </w:rPr>
        <w:t>}"</w:t>
      </w:r>
    </w:p>
    <w:p w14:paraId="356D76E0" w14:textId="77777777" w:rsidR="008913B4" w:rsidRDefault="008913B4" w:rsidP="008913B4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…</w:t>
      </w:r>
    </w:p>
    <w:p w14:paraId="43764EAF" w14:textId="77777777" w:rsidR="008913B4" w:rsidRDefault="008913B4" w:rsidP="008913B4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n</w:t>
      </w:r>
      <w:r>
        <w:rPr>
          <w:rFonts w:ascii="Consolas" w:hAnsi="Consolas"/>
          <w:b/>
          <w:bCs/>
          <w:vertAlign w:val="superscript"/>
        </w:rPr>
        <w:t>th</w:t>
      </w:r>
      <w:r>
        <w:rPr>
          <w:rFonts w:ascii="Consolas" w:hAnsi="Consolas"/>
          <w:b/>
          <w:bCs/>
        </w:rPr>
        <w:t>_line_of_lyrics</w:t>
      </w:r>
      <w:proofErr w:type="spellEnd"/>
      <w:r>
        <w:rPr>
          <w:rFonts w:ascii="Consolas" w:hAnsi="Consolas"/>
          <w:b/>
          <w:bCs/>
        </w:rPr>
        <w:t>}"</w:t>
      </w:r>
    </w:p>
    <w:p w14:paraId="2CB56B37" w14:textId="77777777" w:rsidR="008913B4" w:rsidRDefault="008913B4" w:rsidP="008913B4">
      <w:pPr>
        <w:rPr>
          <w:rFonts w:cstheme="minorHAnsi"/>
        </w:rPr>
      </w:pPr>
      <w:r>
        <w:rPr>
          <w:rFonts w:cstheme="minorHAnsi"/>
        </w:rPr>
        <w:t xml:space="preserve">If there are </w:t>
      </w:r>
      <w:r>
        <w:rPr>
          <w:rFonts w:cstheme="minorHAnsi"/>
          <w:b/>
          <w:bCs/>
        </w:rPr>
        <w:t>no lyrics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 xml:space="preserve">given for a song, return </w:t>
      </w:r>
      <w:r>
        <w:rPr>
          <w:rFonts w:cstheme="minorHAnsi"/>
          <w:b/>
          <w:bCs/>
        </w:rPr>
        <w:t>just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its title in the format shown above</w:t>
      </w:r>
      <w:r>
        <w:rPr>
          <w:rFonts w:cstheme="minorHAnsi"/>
        </w:rPr>
        <w:t>.</w:t>
      </w:r>
    </w:p>
    <w:p w14:paraId="46DED613" w14:textId="77777777" w:rsidR="008913B4" w:rsidRDefault="008913B4" w:rsidP="008913B4">
      <w:pPr>
        <w:rPr>
          <w:b/>
          <w:bCs/>
        </w:rPr>
      </w:pPr>
      <w:r>
        <w:rPr>
          <w:b/>
          <w:bCs/>
        </w:rPr>
        <w:t>For more clarification, see the examples below.</w:t>
      </w:r>
    </w:p>
    <w:p w14:paraId="6DC78079" w14:textId="77777777" w:rsidR="008913B4" w:rsidRDefault="008913B4" w:rsidP="008913B4">
      <w:pPr>
        <w:pStyle w:val="Heading3"/>
      </w:pPr>
      <w:r>
        <w:t>Input</w:t>
      </w:r>
    </w:p>
    <w:p w14:paraId="19989F8A" w14:textId="77777777" w:rsidR="008913B4" w:rsidRDefault="008913B4">
      <w:pPr>
        <w:pStyle w:val="ListParagraph"/>
        <w:numPr>
          <w:ilvl w:val="0"/>
          <w:numId w:val="14"/>
        </w:numPr>
      </w:pPr>
      <w:r>
        <w:t xml:space="preserve">There will be </w:t>
      </w:r>
      <w:r>
        <w:rPr>
          <w:b/>
          <w:bCs/>
        </w:rPr>
        <w:t>no input</w:t>
      </w:r>
      <w:r>
        <w:t>, just tuples passed to your function.</w:t>
      </w:r>
    </w:p>
    <w:p w14:paraId="0F2D3519" w14:textId="77777777" w:rsidR="008913B4" w:rsidRDefault="008913B4" w:rsidP="008913B4">
      <w:pPr>
        <w:pStyle w:val="Heading3"/>
      </w:pPr>
      <w:r>
        <w:t>Output</w:t>
      </w:r>
    </w:p>
    <w:p w14:paraId="545AA9E4" w14:textId="77777777" w:rsidR="008913B4" w:rsidRDefault="008913B4">
      <w:pPr>
        <w:pStyle w:val="ListParagraph"/>
        <w:numPr>
          <w:ilvl w:val="0"/>
          <w:numId w:val="15"/>
        </w:numPr>
        <w:rPr>
          <w:rFonts w:ascii="Consolas" w:hAnsi="Consolas"/>
          <w:b/>
          <w:bCs/>
        </w:rPr>
      </w:pPr>
      <w:r>
        <w:rPr>
          <w:b/>
          <w:bCs/>
        </w:rPr>
        <w:t>Return</w:t>
      </w:r>
      <w:r>
        <w:t xml:space="preserve"> the desired result as described above.</w:t>
      </w:r>
    </w:p>
    <w:p w14:paraId="3534774E" w14:textId="77777777" w:rsidR="008913B4" w:rsidRDefault="008913B4" w:rsidP="008913B4">
      <w:pPr>
        <w:pStyle w:val="Heading3"/>
        <w:rPr>
          <w:rFonts w:ascii="Calibri" w:eastAsia="SimSun" w:hAnsi="Calibri" w:cs="Times New Roman"/>
          <w:bCs/>
        </w:rPr>
      </w:pPr>
      <w:r>
        <w:t>Constraints:</w:t>
      </w:r>
    </w:p>
    <w:p w14:paraId="38D1BF42" w14:textId="77777777" w:rsidR="008913B4" w:rsidRDefault="008913B4">
      <w:pPr>
        <w:numPr>
          <w:ilvl w:val="0"/>
          <w:numId w:val="16"/>
        </w:numPr>
      </w:pPr>
      <w:r>
        <w:t xml:space="preserve">You will always have </w:t>
      </w:r>
      <w:r>
        <w:rPr>
          <w:b/>
          <w:bCs/>
        </w:rPr>
        <w:t>a song's name on the first position of the tuple</w:t>
      </w:r>
      <w:r>
        <w:t>.</w:t>
      </w:r>
    </w:p>
    <w:p w14:paraId="61A30B3C" w14:textId="77777777" w:rsidR="008913B4" w:rsidRDefault="008913B4" w:rsidP="008913B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5240"/>
        <w:gridCol w:w="5670"/>
      </w:tblGrid>
      <w:tr w:rsidR="008913B4" w14:paraId="5268ED49" w14:textId="77777777" w:rsidTr="008913B4">
        <w:trPr>
          <w:trHeight w:val="457"/>
        </w:trPr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6F2E8D8" w14:textId="77777777" w:rsidR="008913B4" w:rsidRDefault="008913B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FDB7D75" w14:textId="77777777" w:rsidR="008913B4" w:rsidRDefault="008913B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8913B4" w14:paraId="6EB06218" w14:textId="77777777" w:rsidTr="008913B4">
        <w:trPr>
          <w:trHeight w:val="457"/>
        </w:trPr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E63E60F" w14:textId="77777777" w:rsidR="008913B4" w:rsidRDefault="008913B4">
            <w:pPr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add_songs</w:t>
            </w:r>
            <w:proofErr w:type="spellEnd"/>
            <w:r>
              <w:rPr>
                <w:rFonts w:ascii="Consolas" w:hAnsi="Consolas"/>
              </w:rPr>
              <w:t>(</w:t>
            </w:r>
          </w:p>
          <w:p w14:paraId="797D8D6F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("Bohemian Rhapsody", []),</w:t>
            </w:r>
          </w:p>
          <w:p w14:paraId="60A7E02C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("Just in Time",</w:t>
            </w:r>
          </w:p>
          <w:p w14:paraId="234FD3C6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 ["Just in time, I found you just in time",</w:t>
            </w:r>
          </w:p>
          <w:p w14:paraId="487C19F6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  "Before you came, my time was running low",</w:t>
            </w:r>
          </w:p>
          <w:p w14:paraId="5BFCD3B3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 xml:space="preserve">      "I was lost, the losing dice were tossed",</w:t>
            </w:r>
          </w:p>
          <w:p w14:paraId="0D5251FF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  "My bridges all were crossed, nowhere to go"])</w:t>
            </w:r>
          </w:p>
          <w:p w14:paraId="2A20608E" w14:textId="77777777" w:rsidR="008913B4" w:rsidRDefault="008913B4">
            <w:r>
              <w:rPr>
                <w:rFonts w:ascii="Consolas" w:hAnsi="Consolas"/>
              </w:rPr>
              <w:t>)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3724F4EA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- Bohemian Rhapsody</w:t>
            </w:r>
          </w:p>
          <w:p w14:paraId="1FD479DF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 Just in Time</w:t>
            </w:r>
          </w:p>
          <w:p w14:paraId="355410B7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ust in time, I found you just in time</w:t>
            </w:r>
          </w:p>
          <w:p w14:paraId="751218DD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efore you came, my time was running low</w:t>
            </w:r>
          </w:p>
          <w:p w14:paraId="5250D510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 was lost, the losing dice were tossed</w:t>
            </w:r>
          </w:p>
          <w:p w14:paraId="020AAD8B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y bridges all were crossed, nowhere to go</w:t>
            </w:r>
          </w:p>
        </w:tc>
      </w:tr>
      <w:tr w:rsidR="008913B4" w14:paraId="1987D3E1" w14:textId="77777777" w:rsidTr="008913B4">
        <w:trPr>
          <w:trHeight w:val="457"/>
        </w:trPr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B02030" w14:textId="77777777" w:rsidR="008913B4" w:rsidRDefault="008913B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2CFD0BE" w14:textId="77777777" w:rsidR="008913B4" w:rsidRDefault="008913B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8913B4" w14:paraId="4262322F" w14:textId="77777777" w:rsidTr="008913B4">
        <w:trPr>
          <w:trHeight w:val="1154"/>
        </w:trPr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0AD823D3" w14:textId="77777777" w:rsidR="008913B4" w:rsidRDefault="008913B4">
            <w:pPr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add_songs</w:t>
            </w:r>
            <w:proofErr w:type="spellEnd"/>
            <w:r>
              <w:rPr>
                <w:rFonts w:ascii="Consolas" w:hAnsi="Consolas"/>
              </w:rPr>
              <w:t>(</w:t>
            </w:r>
          </w:p>
          <w:p w14:paraId="20E31B43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("Beat It", []),</w:t>
            </w:r>
          </w:p>
          <w:p w14:paraId="4399A95D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("Beat It",</w:t>
            </w:r>
          </w:p>
          <w:p w14:paraId="79032E52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 ["Just beat it (beat it), beat it (beat it)",</w:t>
            </w:r>
          </w:p>
          <w:p w14:paraId="0A150251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  "No one wants to be defeated"]),</w:t>
            </w:r>
          </w:p>
          <w:p w14:paraId="6306A116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("Beat It", []),</w:t>
            </w:r>
          </w:p>
          <w:p w14:paraId="105EA3A9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("Beat It",</w:t>
            </w:r>
          </w:p>
          <w:p w14:paraId="19B935A1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 ["</w:t>
            </w:r>
            <w:proofErr w:type="spellStart"/>
            <w:r>
              <w:rPr>
                <w:rFonts w:ascii="Consolas" w:hAnsi="Consolas"/>
              </w:rPr>
              <w:t>Showin</w:t>
            </w:r>
            <w:proofErr w:type="spellEnd"/>
            <w:r>
              <w:rPr>
                <w:rFonts w:ascii="Consolas" w:hAnsi="Consolas"/>
              </w:rPr>
              <w:t>' how funky and strong is your fight",</w:t>
            </w:r>
          </w:p>
          <w:p w14:paraId="714B33E8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  "It doesn't matter who's wrong or right"]),</w:t>
            </w:r>
          </w:p>
          <w:p w14:paraId="6D1343FD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)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172432BB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 Beat It</w:t>
            </w:r>
          </w:p>
          <w:p w14:paraId="62BAE01C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ust beat it (beat it), beat it (beat it)</w:t>
            </w:r>
          </w:p>
          <w:p w14:paraId="36348A82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 one wants to be defeated</w:t>
            </w:r>
          </w:p>
          <w:p w14:paraId="18B26C21" w14:textId="77777777" w:rsidR="008913B4" w:rsidRDefault="008913B4">
            <w:pPr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howin</w:t>
            </w:r>
            <w:proofErr w:type="spellEnd"/>
            <w:r>
              <w:rPr>
                <w:rFonts w:ascii="Consolas" w:hAnsi="Consolas"/>
              </w:rPr>
              <w:t>' how funky and strong is your fight</w:t>
            </w:r>
          </w:p>
          <w:p w14:paraId="0FEAEBBC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t doesn't matter who's wrong or right</w:t>
            </w:r>
          </w:p>
        </w:tc>
      </w:tr>
      <w:tr w:rsidR="008913B4" w14:paraId="3E408367" w14:textId="77777777" w:rsidTr="008913B4">
        <w:trPr>
          <w:trHeight w:val="541"/>
        </w:trPr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C2C1954" w14:textId="77777777" w:rsidR="008913B4" w:rsidRDefault="008913B4">
            <w:pPr>
              <w:jc w:val="center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2D486B4" w14:textId="77777777" w:rsidR="008913B4" w:rsidRDefault="008913B4">
            <w:pPr>
              <w:jc w:val="center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8913B4" w14:paraId="5EBB3503" w14:textId="77777777" w:rsidTr="008913B4">
        <w:trPr>
          <w:trHeight w:val="2288"/>
        </w:trPr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4BFDE25B" w14:textId="77777777" w:rsidR="008913B4" w:rsidRDefault="008913B4">
            <w:pPr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add_songs</w:t>
            </w:r>
            <w:proofErr w:type="spellEnd"/>
            <w:r>
              <w:rPr>
                <w:rFonts w:ascii="Consolas" w:hAnsi="Consolas"/>
              </w:rPr>
              <w:t>(</w:t>
            </w:r>
          </w:p>
          <w:p w14:paraId="65E19206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("Love of my life",</w:t>
            </w:r>
          </w:p>
          <w:p w14:paraId="19ABEFA3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 ["Love of my life, you've hurt me",</w:t>
            </w:r>
          </w:p>
          <w:p w14:paraId="7414F290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  "You've broken my heart, and now you leave me",</w:t>
            </w:r>
          </w:p>
          <w:p w14:paraId="62AA80E9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  "Love of my life, can't you see?",</w:t>
            </w:r>
          </w:p>
          <w:p w14:paraId="42205B90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  "Bring it back, bring it back"]),</w:t>
            </w:r>
          </w:p>
          <w:p w14:paraId="6E6572E2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("Beat It", []),</w:t>
            </w:r>
          </w:p>
          <w:p w14:paraId="44F5448F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("Love of my life",</w:t>
            </w:r>
          </w:p>
          <w:p w14:paraId="1053F08D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 ["Don't take it away from me",</w:t>
            </w:r>
          </w:p>
          <w:p w14:paraId="7F401973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  "Because you don't know",</w:t>
            </w:r>
          </w:p>
          <w:p w14:paraId="591D54E0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  "What it means to me"]),</w:t>
            </w:r>
          </w:p>
          <w:p w14:paraId="554DF834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("Dream On",</w:t>
            </w:r>
          </w:p>
          <w:p w14:paraId="2B37D323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 ["Every time that I look in the mirror"]),</w:t>
            </w:r>
          </w:p>
          <w:p w14:paraId="17AB9CF1" w14:textId="77777777" w:rsidR="008913B4" w:rsidRDefault="008913B4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</w:rPr>
              <w:t>)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2DB07802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 Love of my life</w:t>
            </w:r>
          </w:p>
          <w:p w14:paraId="65F8AFE1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ove of my life, you've hurt me</w:t>
            </w:r>
          </w:p>
          <w:p w14:paraId="10802BB3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've broken my heart, and now you leave me</w:t>
            </w:r>
          </w:p>
          <w:p w14:paraId="20192727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ove of my life, can't you see?</w:t>
            </w:r>
          </w:p>
          <w:p w14:paraId="7FFFD4B0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ring it back, bring it back</w:t>
            </w:r>
          </w:p>
          <w:p w14:paraId="148F55C2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n't take it away from me</w:t>
            </w:r>
          </w:p>
          <w:p w14:paraId="59D9A3A7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ecause you don't know</w:t>
            </w:r>
          </w:p>
          <w:p w14:paraId="0D683602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hat it means to me</w:t>
            </w:r>
          </w:p>
          <w:p w14:paraId="71EC9343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 Beat It</w:t>
            </w:r>
          </w:p>
          <w:p w14:paraId="1BDA5572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 Dream On</w:t>
            </w:r>
          </w:p>
          <w:p w14:paraId="220CC3AB" w14:textId="77777777" w:rsidR="008913B4" w:rsidRDefault="008913B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very time that I look in the mirror</w:t>
            </w:r>
          </w:p>
        </w:tc>
      </w:tr>
    </w:tbl>
    <w:p w14:paraId="27A794BD" w14:textId="77777777" w:rsidR="00957469" w:rsidRDefault="00957469" w:rsidP="008913B4"/>
    <w:sectPr w:rsidR="0095746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00376" w14:textId="77777777" w:rsidR="003169A7" w:rsidRDefault="003169A7" w:rsidP="008068A2">
      <w:pPr>
        <w:spacing w:after="0" w:line="240" w:lineRule="auto"/>
      </w:pPr>
      <w:r>
        <w:separator/>
      </w:r>
    </w:p>
  </w:endnote>
  <w:endnote w:type="continuationSeparator" w:id="0">
    <w:p w14:paraId="7EE69325" w14:textId="77777777" w:rsidR="003169A7" w:rsidRDefault="003169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669D0" w14:textId="77777777" w:rsidR="003169A7" w:rsidRDefault="003169A7" w:rsidP="008068A2">
      <w:pPr>
        <w:spacing w:after="0" w:line="240" w:lineRule="auto"/>
      </w:pPr>
      <w:r>
        <w:separator/>
      </w:r>
    </w:p>
  </w:footnote>
  <w:footnote w:type="continuationSeparator" w:id="0">
    <w:p w14:paraId="1D74FA7C" w14:textId="77777777" w:rsidR="003169A7" w:rsidRDefault="003169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50161"/>
    <w:multiLevelType w:val="hybridMultilevel"/>
    <w:tmpl w:val="3FBEA95A"/>
    <w:lvl w:ilvl="0" w:tplc="568A7B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10268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A66631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EE44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9ED04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F1140C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5C8D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C42E7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D4D816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2416E"/>
    <w:multiLevelType w:val="hybridMultilevel"/>
    <w:tmpl w:val="AE66033A"/>
    <w:lvl w:ilvl="0" w:tplc="459032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86A140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37FE77C8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C7A4E4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FA4A71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DF9861BA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C942E2A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1D295E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BB3C91CE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4916876"/>
    <w:multiLevelType w:val="hybridMultilevel"/>
    <w:tmpl w:val="749C00F0"/>
    <w:lvl w:ilvl="0" w:tplc="6E065E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F3A52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39B4334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FA231B4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52E562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EBF6ED1A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FB4491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4D2AA8B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D0233A2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0D231D6A"/>
    <w:multiLevelType w:val="hybridMultilevel"/>
    <w:tmpl w:val="25080AD8"/>
    <w:lvl w:ilvl="0" w:tplc="82B608F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B1E28D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61E0556E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83E3F0E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85CC79C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709471AC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39A0027C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33EA37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3E303C46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105C49BB"/>
    <w:multiLevelType w:val="hybridMultilevel"/>
    <w:tmpl w:val="956E26F8"/>
    <w:lvl w:ilvl="0" w:tplc="6CD2250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0EC715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5444F4C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88CEDA18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8042EEA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3440F89C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3030F61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74D44F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67C21C0E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EC68E8"/>
    <w:multiLevelType w:val="hybridMultilevel"/>
    <w:tmpl w:val="CFF47382"/>
    <w:lvl w:ilvl="0" w:tplc="C534F3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C12122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EDB4C82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C27235BA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99C8376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B0C02B4C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CE636D2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84424D6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6C56806E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18065314"/>
    <w:multiLevelType w:val="hybridMultilevel"/>
    <w:tmpl w:val="C5920D7C"/>
    <w:name w:val="Numbered list 42"/>
    <w:lvl w:ilvl="0" w:tplc="97B8122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006621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2B453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FE869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968446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EE8C8A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4AA6BD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64EAD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098634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1E49204B"/>
    <w:multiLevelType w:val="hybridMultilevel"/>
    <w:tmpl w:val="4BC2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6E1C48"/>
    <w:multiLevelType w:val="hybridMultilevel"/>
    <w:tmpl w:val="511C15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F63086"/>
    <w:multiLevelType w:val="hybridMultilevel"/>
    <w:tmpl w:val="726C2316"/>
    <w:name w:val="Numbered list 47"/>
    <w:lvl w:ilvl="0" w:tplc="6DC0BBDC">
      <w:numFmt w:val="bullet"/>
      <w:lvlText w:val=""/>
      <w:lvlJc w:val="left"/>
      <w:pPr>
        <w:ind w:left="406" w:firstLine="0"/>
      </w:pPr>
      <w:rPr>
        <w:rFonts w:ascii="Symbol" w:hAnsi="Symbol"/>
      </w:rPr>
    </w:lvl>
    <w:lvl w:ilvl="1" w:tplc="62361A7E">
      <w:numFmt w:val="bullet"/>
      <w:lvlText w:val="o"/>
      <w:lvlJc w:val="left"/>
      <w:pPr>
        <w:ind w:left="1126" w:firstLine="0"/>
      </w:pPr>
      <w:rPr>
        <w:rFonts w:ascii="Courier New" w:hAnsi="Courier New" w:cs="Courier New"/>
      </w:rPr>
    </w:lvl>
    <w:lvl w:ilvl="2" w:tplc="97C4D48C">
      <w:numFmt w:val="bullet"/>
      <w:lvlText w:val=""/>
      <w:lvlJc w:val="left"/>
      <w:pPr>
        <w:ind w:left="1846" w:firstLine="0"/>
      </w:pPr>
      <w:rPr>
        <w:rFonts w:ascii="Wingdings" w:eastAsia="Wingdings" w:hAnsi="Wingdings" w:cs="Wingdings"/>
      </w:rPr>
    </w:lvl>
    <w:lvl w:ilvl="3" w:tplc="A15E1076">
      <w:numFmt w:val="bullet"/>
      <w:lvlText w:val=""/>
      <w:lvlJc w:val="left"/>
      <w:pPr>
        <w:ind w:left="2566" w:firstLine="0"/>
      </w:pPr>
      <w:rPr>
        <w:rFonts w:ascii="Symbol" w:hAnsi="Symbol"/>
      </w:rPr>
    </w:lvl>
    <w:lvl w:ilvl="4" w:tplc="EC9252D8">
      <w:numFmt w:val="bullet"/>
      <w:lvlText w:val="o"/>
      <w:lvlJc w:val="left"/>
      <w:pPr>
        <w:ind w:left="3286" w:firstLine="0"/>
      </w:pPr>
      <w:rPr>
        <w:rFonts w:ascii="Courier New" w:hAnsi="Courier New" w:cs="Courier New"/>
      </w:rPr>
    </w:lvl>
    <w:lvl w:ilvl="5" w:tplc="BB1EE9F0">
      <w:numFmt w:val="bullet"/>
      <w:lvlText w:val=""/>
      <w:lvlJc w:val="left"/>
      <w:pPr>
        <w:ind w:left="4006" w:firstLine="0"/>
      </w:pPr>
      <w:rPr>
        <w:rFonts w:ascii="Wingdings" w:eastAsia="Wingdings" w:hAnsi="Wingdings" w:cs="Wingdings"/>
      </w:rPr>
    </w:lvl>
    <w:lvl w:ilvl="6" w:tplc="63F89872">
      <w:numFmt w:val="bullet"/>
      <w:lvlText w:val=""/>
      <w:lvlJc w:val="left"/>
      <w:pPr>
        <w:ind w:left="4726" w:firstLine="0"/>
      </w:pPr>
      <w:rPr>
        <w:rFonts w:ascii="Symbol" w:hAnsi="Symbol"/>
      </w:rPr>
    </w:lvl>
    <w:lvl w:ilvl="7" w:tplc="E438C88C">
      <w:numFmt w:val="bullet"/>
      <w:lvlText w:val="o"/>
      <w:lvlJc w:val="left"/>
      <w:pPr>
        <w:ind w:left="5446" w:firstLine="0"/>
      </w:pPr>
      <w:rPr>
        <w:rFonts w:ascii="Courier New" w:hAnsi="Courier New" w:cs="Courier New"/>
      </w:rPr>
    </w:lvl>
    <w:lvl w:ilvl="8" w:tplc="2CA651D0">
      <w:numFmt w:val="bullet"/>
      <w:lvlText w:val=""/>
      <w:lvlJc w:val="left"/>
      <w:pPr>
        <w:ind w:left="6166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26E72BAB"/>
    <w:multiLevelType w:val="hybridMultilevel"/>
    <w:tmpl w:val="E89408D4"/>
    <w:lvl w:ilvl="0" w:tplc="145E9A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D40CF7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73DEAD6C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88EC537C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1D686DA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2CA412E8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808E0D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1EA86A6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6236066E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2A761E80"/>
    <w:multiLevelType w:val="hybridMultilevel"/>
    <w:tmpl w:val="2DEC2B3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7CB21576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A0C29ADA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2CF8ADF2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 w:tplc="D37A6B14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6B0C031E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E3FCBC3E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 w:tplc="2B1C57FA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3" w15:restartNumberingAfterBreak="0">
    <w:nsid w:val="2B69128D"/>
    <w:multiLevelType w:val="hybridMultilevel"/>
    <w:tmpl w:val="38383BAA"/>
    <w:lvl w:ilvl="0" w:tplc="B46AC3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EB23FD"/>
    <w:multiLevelType w:val="hybridMultilevel"/>
    <w:tmpl w:val="8E04D1E0"/>
    <w:name w:val="Numbered list 8"/>
    <w:lvl w:ilvl="0" w:tplc="0F7C827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EC40DB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D982A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9BE2A5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9488D7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B0C132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C82E3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91CC78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228F02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3C013976"/>
    <w:multiLevelType w:val="hybridMultilevel"/>
    <w:tmpl w:val="CF94DC2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E5AA71A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 w:tplc="B97A1354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C4F0D6A2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965AA27E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 w:tplc="490A9A06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679C6C4A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B40A60A0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 w:tplc="6AF839A6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6" w15:restartNumberingAfterBreak="0">
    <w:nsid w:val="3C863211"/>
    <w:multiLevelType w:val="hybridMultilevel"/>
    <w:tmpl w:val="F71A4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E526F2"/>
    <w:multiLevelType w:val="hybridMultilevel"/>
    <w:tmpl w:val="CF00E2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F3561A"/>
    <w:multiLevelType w:val="hybridMultilevel"/>
    <w:tmpl w:val="D41CBDAC"/>
    <w:lvl w:ilvl="0" w:tplc="1F067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3A6B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ED5EF6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D64E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C43BD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7B584E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5A8D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A6752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9E5CA4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BA1F49"/>
    <w:multiLevelType w:val="hybridMultilevel"/>
    <w:tmpl w:val="B9CA276A"/>
    <w:lvl w:ilvl="0" w:tplc="83DE3F0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AF6611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2D28D26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8C1EF2D0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D10EA7A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E21C0D40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8DA47354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DE6A3F6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64F47266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0" w15:restartNumberingAfterBreak="0">
    <w:nsid w:val="4AC95450"/>
    <w:multiLevelType w:val="hybridMultilevel"/>
    <w:tmpl w:val="7AD84536"/>
    <w:name w:val="Numbered list 7"/>
    <w:lvl w:ilvl="0" w:tplc="88AA4E7A">
      <w:numFmt w:val="bullet"/>
      <w:lvlText w:val=""/>
      <w:lvlJc w:val="left"/>
      <w:pPr>
        <w:ind w:left="360" w:firstLine="0"/>
      </w:pPr>
      <w:rPr>
        <w:rFonts w:ascii="Symbol" w:hAnsi="Symbol"/>
        <w:b w:val="0"/>
      </w:rPr>
    </w:lvl>
    <w:lvl w:ilvl="1" w:tplc="18BAD8A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24A7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67EDF9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9EA9E8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49642D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F9201C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D82A5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CD4F93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59EB57D8"/>
    <w:multiLevelType w:val="hybridMultilevel"/>
    <w:tmpl w:val="99ACCC5C"/>
    <w:lvl w:ilvl="0" w:tplc="5DF88F4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81CE482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062ADB0E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63C62EA4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AE56B768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BA2C9A84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5C42E2E0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7090A26E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EABA5F6C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2" w15:restartNumberingAfterBreak="0">
    <w:nsid w:val="5D1D7D83"/>
    <w:multiLevelType w:val="hybridMultilevel"/>
    <w:tmpl w:val="D1203596"/>
    <w:lvl w:ilvl="0" w:tplc="19484A6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036535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4BDEFB4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0DCE41C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C296AD3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4C34DE7E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2C402070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B9874E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8244532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3" w15:restartNumberingAfterBreak="0">
    <w:nsid w:val="5FB979CE"/>
    <w:multiLevelType w:val="hybridMultilevel"/>
    <w:tmpl w:val="38D6CEC4"/>
    <w:name w:val="Numbered list 1"/>
    <w:lvl w:ilvl="0" w:tplc="F014EF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094203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18658F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05AB6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A46220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646CF7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058EEE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C22C58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9EEFA7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6AA876B2"/>
    <w:multiLevelType w:val="hybridMultilevel"/>
    <w:tmpl w:val="B26ED522"/>
    <w:lvl w:ilvl="0" w:tplc="18586B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128BD3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3B9AD00A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C200F9FC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ECC860B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ED404808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A4EFA14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A9E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C5748C80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5" w15:restartNumberingAfterBreak="0">
    <w:nsid w:val="6E590BF7"/>
    <w:multiLevelType w:val="hybridMultilevel"/>
    <w:tmpl w:val="5C383ACA"/>
    <w:lvl w:ilvl="0" w:tplc="DC1A7E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A30DCA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8418F728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48E4CEEA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374E0E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10A8683E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FD0213A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3C0BC2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49F49CAE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6" w15:restartNumberingAfterBreak="0">
    <w:nsid w:val="7B76242E"/>
    <w:multiLevelType w:val="hybridMultilevel"/>
    <w:tmpl w:val="705C154A"/>
    <w:name w:val="Numbered list 9"/>
    <w:lvl w:ilvl="0" w:tplc="F7202D4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C60A8A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BCC837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8BEA7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C0EE0DC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7D4E6D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A72CDB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1762C6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7DCE3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7" w15:restartNumberingAfterBreak="0">
    <w:nsid w:val="7FB343D9"/>
    <w:multiLevelType w:val="hybridMultilevel"/>
    <w:tmpl w:val="1BAA9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1781420">
    <w:abstractNumId w:val="5"/>
  </w:num>
  <w:num w:numId="2" w16cid:durableId="1656689950">
    <w:abstractNumId w:val="13"/>
  </w:num>
  <w:num w:numId="3" w16cid:durableId="1034575937">
    <w:abstractNumId w:val="22"/>
  </w:num>
  <w:num w:numId="4" w16cid:durableId="663780215">
    <w:abstractNumId w:val="1"/>
  </w:num>
  <w:num w:numId="5" w16cid:durableId="1163737733">
    <w:abstractNumId w:val="2"/>
  </w:num>
  <w:num w:numId="6" w16cid:durableId="1833401275">
    <w:abstractNumId w:val="12"/>
  </w:num>
  <w:num w:numId="7" w16cid:durableId="348796400">
    <w:abstractNumId w:val="27"/>
  </w:num>
  <w:num w:numId="8" w16cid:durableId="103306577">
    <w:abstractNumId w:val="21"/>
  </w:num>
  <w:num w:numId="9" w16cid:durableId="750856475">
    <w:abstractNumId w:val="25"/>
  </w:num>
  <w:num w:numId="10" w16cid:durableId="722481369">
    <w:abstractNumId w:val="18"/>
  </w:num>
  <w:num w:numId="11" w16cid:durableId="1258520082">
    <w:abstractNumId w:val="8"/>
  </w:num>
  <w:num w:numId="12" w16cid:durableId="1514610029">
    <w:abstractNumId w:val="0"/>
  </w:num>
  <w:num w:numId="13" w16cid:durableId="535655509">
    <w:abstractNumId w:val="16"/>
  </w:num>
  <w:num w:numId="14" w16cid:durableId="1163396169">
    <w:abstractNumId w:val="24"/>
  </w:num>
  <w:num w:numId="15" w16cid:durableId="1867476570">
    <w:abstractNumId w:val="9"/>
  </w:num>
  <w:num w:numId="16" w16cid:durableId="139422438">
    <w:abstractNumId w:val="11"/>
  </w:num>
  <w:num w:numId="17" w16cid:durableId="260186638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 w16cid:durableId="1927303483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1113133428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394817979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 w16cid:durableId="759833844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2" w16cid:durableId="10423128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bC0NDc1NzYyMLJQ0lEKTi0uzszPAykwrgUAPoDrLiwAAAA="/>
  </w:docVars>
  <w:rsids>
    <w:rsidRoot w:val="008068A2"/>
    <w:rsid w:val="000006BB"/>
    <w:rsid w:val="00002C1C"/>
    <w:rsid w:val="00007044"/>
    <w:rsid w:val="000105A7"/>
    <w:rsid w:val="0001451E"/>
    <w:rsid w:val="00023DC6"/>
    <w:rsid w:val="00025F04"/>
    <w:rsid w:val="00064D15"/>
    <w:rsid w:val="0008025C"/>
    <w:rsid w:val="00082B70"/>
    <w:rsid w:val="0008559D"/>
    <w:rsid w:val="00086727"/>
    <w:rsid w:val="00090AD7"/>
    <w:rsid w:val="0009209B"/>
    <w:rsid w:val="0009296E"/>
    <w:rsid w:val="000975C1"/>
    <w:rsid w:val="000A6794"/>
    <w:rsid w:val="000B0106"/>
    <w:rsid w:val="000B39E6"/>
    <w:rsid w:val="000B56F0"/>
    <w:rsid w:val="000B75B3"/>
    <w:rsid w:val="000C5361"/>
    <w:rsid w:val="000C7583"/>
    <w:rsid w:val="00103906"/>
    <w:rsid w:val="001275B9"/>
    <w:rsid w:val="00142C75"/>
    <w:rsid w:val="001449E8"/>
    <w:rsid w:val="00151BA5"/>
    <w:rsid w:val="0015228E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D7B"/>
    <w:rsid w:val="002819B5"/>
    <w:rsid w:val="002853F4"/>
    <w:rsid w:val="00285941"/>
    <w:rsid w:val="002A2D2D"/>
    <w:rsid w:val="002C539D"/>
    <w:rsid w:val="002C5D23"/>
    <w:rsid w:val="002C71C6"/>
    <w:rsid w:val="002D07CA"/>
    <w:rsid w:val="002D29F3"/>
    <w:rsid w:val="00305122"/>
    <w:rsid w:val="003169A7"/>
    <w:rsid w:val="003230CF"/>
    <w:rsid w:val="0033212E"/>
    <w:rsid w:val="0033490F"/>
    <w:rsid w:val="00380A57"/>
    <w:rsid w:val="003817EF"/>
    <w:rsid w:val="00382A45"/>
    <w:rsid w:val="00390627"/>
    <w:rsid w:val="003A1601"/>
    <w:rsid w:val="003A19A7"/>
    <w:rsid w:val="003A33F9"/>
    <w:rsid w:val="003A5602"/>
    <w:rsid w:val="003B0278"/>
    <w:rsid w:val="003B07FC"/>
    <w:rsid w:val="003B1846"/>
    <w:rsid w:val="003B21DB"/>
    <w:rsid w:val="003B681B"/>
    <w:rsid w:val="003B6A53"/>
    <w:rsid w:val="003C4473"/>
    <w:rsid w:val="003D2459"/>
    <w:rsid w:val="003E1013"/>
    <w:rsid w:val="003E167F"/>
    <w:rsid w:val="003E2A3C"/>
    <w:rsid w:val="003E2F33"/>
    <w:rsid w:val="003E6BFB"/>
    <w:rsid w:val="003F1864"/>
    <w:rsid w:val="003F6265"/>
    <w:rsid w:val="00400EA6"/>
    <w:rsid w:val="0041081C"/>
    <w:rsid w:val="004311CA"/>
    <w:rsid w:val="004361F0"/>
    <w:rsid w:val="00441F29"/>
    <w:rsid w:val="0047331A"/>
    <w:rsid w:val="0047640B"/>
    <w:rsid w:val="0047644B"/>
    <w:rsid w:val="00476D4B"/>
    <w:rsid w:val="00486B91"/>
    <w:rsid w:val="00491748"/>
    <w:rsid w:val="004A7E77"/>
    <w:rsid w:val="004B0253"/>
    <w:rsid w:val="004C0A80"/>
    <w:rsid w:val="004D03E1"/>
    <w:rsid w:val="004D29A9"/>
    <w:rsid w:val="004D334A"/>
    <w:rsid w:val="004E0D4F"/>
    <w:rsid w:val="004E4C1E"/>
    <w:rsid w:val="004E7DEC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E91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F82"/>
    <w:rsid w:val="0058723E"/>
    <w:rsid w:val="00594821"/>
    <w:rsid w:val="00596357"/>
    <w:rsid w:val="00596AA5"/>
    <w:rsid w:val="005B0164"/>
    <w:rsid w:val="005C131C"/>
    <w:rsid w:val="005C6A24"/>
    <w:rsid w:val="005C7524"/>
    <w:rsid w:val="005D18FD"/>
    <w:rsid w:val="005D56F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87D"/>
    <w:rsid w:val="006640AE"/>
    <w:rsid w:val="00670041"/>
    <w:rsid w:val="00670DB6"/>
    <w:rsid w:val="00671FE2"/>
    <w:rsid w:val="00686C0C"/>
    <w:rsid w:val="00690E66"/>
    <w:rsid w:val="00695634"/>
    <w:rsid w:val="006A2531"/>
    <w:rsid w:val="006D239A"/>
    <w:rsid w:val="006E1302"/>
    <w:rsid w:val="006E2245"/>
    <w:rsid w:val="006E55B4"/>
    <w:rsid w:val="006E7E50"/>
    <w:rsid w:val="00702BC1"/>
    <w:rsid w:val="00704432"/>
    <w:rsid w:val="007051DF"/>
    <w:rsid w:val="00724DA4"/>
    <w:rsid w:val="00763912"/>
    <w:rsid w:val="00765BB1"/>
    <w:rsid w:val="00774E44"/>
    <w:rsid w:val="007806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0FCE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7F"/>
    <w:rsid w:val="00861625"/>
    <w:rsid w:val="008617B5"/>
    <w:rsid w:val="00870828"/>
    <w:rsid w:val="0088080B"/>
    <w:rsid w:val="00884818"/>
    <w:rsid w:val="008913B4"/>
    <w:rsid w:val="00897B23"/>
    <w:rsid w:val="008A386F"/>
    <w:rsid w:val="008B07D7"/>
    <w:rsid w:val="008B557F"/>
    <w:rsid w:val="008C2344"/>
    <w:rsid w:val="008C2B83"/>
    <w:rsid w:val="008C590D"/>
    <w:rsid w:val="008C5930"/>
    <w:rsid w:val="008D4D7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469"/>
    <w:rsid w:val="00957995"/>
    <w:rsid w:val="00961157"/>
    <w:rsid w:val="00965C5B"/>
    <w:rsid w:val="0096684B"/>
    <w:rsid w:val="00972C7F"/>
    <w:rsid w:val="00976647"/>
    <w:rsid w:val="00976E46"/>
    <w:rsid w:val="00977DD4"/>
    <w:rsid w:val="009A2263"/>
    <w:rsid w:val="009B4FB4"/>
    <w:rsid w:val="009C0C39"/>
    <w:rsid w:val="009D1805"/>
    <w:rsid w:val="009E1A09"/>
    <w:rsid w:val="009F33D6"/>
    <w:rsid w:val="009F5035"/>
    <w:rsid w:val="00A02545"/>
    <w:rsid w:val="00A025E6"/>
    <w:rsid w:val="00A05555"/>
    <w:rsid w:val="00A06D89"/>
    <w:rsid w:val="00A1330E"/>
    <w:rsid w:val="00A15802"/>
    <w:rsid w:val="00A35790"/>
    <w:rsid w:val="00A45A89"/>
    <w:rsid w:val="00A47F12"/>
    <w:rsid w:val="00A56681"/>
    <w:rsid w:val="00A66DE2"/>
    <w:rsid w:val="00A70227"/>
    <w:rsid w:val="00A739DD"/>
    <w:rsid w:val="00A740AD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5F4"/>
    <w:rsid w:val="00B2472A"/>
    <w:rsid w:val="00B25025"/>
    <w:rsid w:val="00B567F6"/>
    <w:rsid w:val="00B56DF3"/>
    <w:rsid w:val="00B57A5C"/>
    <w:rsid w:val="00B6185B"/>
    <w:rsid w:val="00B627F0"/>
    <w:rsid w:val="00B638EB"/>
    <w:rsid w:val="00B63DED"/>
    <w:rsid w:val="00B753E7"/>
    <w:rsid w:val="00B86AF3"/>
    <w:rsid w:val="00B90127"/>
    <w:rsid w:val="00B9309B"/>
    <w:rsid w:val="00B97644"/>
    <w:rsid w:val="00BA1F40"/>
    <w:rsid w:val="00BA4820"/>
    <w:rsid w:val="00BA488D"/>
    <w:rsid w:val="00BA5FC9"/>
    <w:rsid w:val="00BB05FA"/>
    <w:rsid w:val="00BB5B10"/>
    <w:rsid w:val="00BC56D6"/>
    <w:rsid w:val="00BD4539"/>
    <w:rsid w:val="00BE1FAC"/>
    <w:rsid w:val="00BE399E"/>
    <w:rsid w:val="00BF1775"/>
    <w:rsid w:val="00BF201D"/>
    <w:rsid w:val="00C0490B"/>
    <w:rsid w:val="00C07904"/>
    <w:rsid w:val="00C121AF"/>
    <w:rsid w:val="00C14C80"/>
    <w:rsid w:val="00C22685"/>
    <w:rsid w:val="00C27853"/>
    <w:rsid w:val="00C31F53"/>
    <w:rsid w:val="00C33F23"/>
    <w:rsid w:val="00C355A5"/>
    <w:rsid w:val="00C43B64"/>
    <w:rsid w:val="00C53F37"/>
    <w:rsid w:val="00C5499A"/>
    <w:rsid w:val="00C55211"/>
    <w:rsid w:val="00C62A0F"/>
    <w:rsid w:val="00C82862"/>
    <w:rsid w:val="00C84E4D"/>
    <w:rsid w:val="00C9697D"/>
    <w:rsid w:val="00CA2FD0"/>
    <w:rsid w:val="00CB2A9C"/>
    <w:rsid w:val="00CB626D"/>
    <w:rsid w:val="00CD5181"/>
    <w:rsid w:val="00CD7485"/>
    <w:rsid w:val="00CE2360"/>
    <w:rsid w:val="00CE236C"/>
    <w:rsid w:val="00CF0047"/>
    <w:rsid w:val="00D22895"/>
    <w:rsid w:val="00D31F12"/>
    <w:rsid w:val="00D3404A"/>
    <w:rsid w:val="00D4354E"/>
    <w:rsid w:val="00D43F69"/>
    <w:rsid w:val="00D45871"/>
    <w:rsid w:val="00D50F79"/>
    <w:rsid w:val="00D73957"/>
    <w:rsid w:val="00D80200"/>
    <w:rsid w:val="00D8395C"/>
    <w:rsid w:val="00D910AA"/>
    <w:rsid w:val="00DA028F"/>
    <w:rsid w:val="00DC28E6"/>
    <w:rsid w:val="00DC79E8"/>
    <w:rsid w:val="00DD55F0"/>
    <w:rsid w:val="00DD7BB2"/>
    <w:rsid w:val="00DE1B8E"/>
    <w:rsid w:val="00DE2643"/>
    <w:rsid w:val="00DF00FA"/>
    <w:rsid w:val="00DF57D8"/>
    <w:rsid w:val="00DF6F6D"/>
    <w:rsid w:val="00E032C5"/>
    <w:rsid w:val="00E23855"/>
    <w:rsid w:val="00E24C6A"/>
    <w:rsid w:val="00E25811"/>
    <w:rsid w:val="00E32F85"/>
    <w:rsid w:val="00E36FD8"/>
    <w:rsid w:val="00E37380"/>
    <w:rsid w:val="00E37CE4"/>
    <w:rsid w:val="00E465C4"/>
    <w:rsid w:val="00E63F64"/>
    <w:rsid w:val="00E642E6"/>
    <w:rsid w:val="00E66A62"/>
    <w:rsid w:val="00E74623"/>
    <w:rsid w:val="00E80E3D"/>
    <w:rsid w:val="00E86D42"/>
    <w:rsid w:val="00E870B8"/>
    <w:rsid w:val="00EA0617"/>
    <w:rsid w:val="00EA1019"/>
    <w:rsid w:val="00EA2F27"/>
    <w:rsid w:val="00EA3B29"/>
    <w:rsid w:val="00EB004D"/>
    <w:rsid w:val="00EB7421"/>
    <w:rsid w:val="00EC36F5"/>
    <w:rsid w:val="00EC5A4D"/>
    <w:rsid w:val="00ED0DEA"/>
    <w:rsid w:val="00ED73C4"/>
    <w:rsid w:val="00EE50EB"/>
    <w:rsid w:val="00EF7220"/>
    <w:rsid w:val="00F0039E"/>
    <w:rsid w:val="00F007E7"/>
    <w:rsid w:val="00F20B48"/>
    <w:rsid w:val="00F258BA"/>
    <w:rsid w:val="00F27E9C"/>
    <w:rsid w:val="00F41037"/>
    <w:rsid w:val="00F41F41"/>
    <w:rsid w:val="00F46918"/>
    <w:rsid w:val="00F46DDE"/>
    <w:rsid w:val="00F655ED"/>
    <w:rsid w:val="00F7033C"/>
    <w:rsid w:val="00F8370C"/>
    <w:rsid w:val="00F8665E"/>
    <w:rsid w:val="00F96D0D"/>
    <w:rsid w:val="00F976AD"/>
    <w:rsid w:val="00FA32B2"/>
    <w:rsid w:val="00FA6461"/>
    <w:rsid w:val="00FB3168"/>
    <w:rsid w:val="00FD3A32"/>
    <w:rsid w:val="00FE0274"/>
    <w:rsid w:val="00FE038F"/>
    <w:rsid w:val="00FE2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1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89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4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5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515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353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353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C1F891-B9F2-49A6-BFC2-94EFFA01A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6</Pages>
  <Words>1517</Words>
  <Characters>864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10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Aleksandra Raykova</cp:lastModifiedBy>
  <cp:revision>12</cp:revision>
  <cp:lastPrinted>2015-10-26T22:35:00Z</cp:lastPrinted>
  <dcterms:created xsi:type="dcterms:W3CDTF">2021-10-12T15:29:00Z</dcterms:created>
  <dcterms:modified xsi:type="dcterms:W3CDTF">2022-08-24T12:54:00Z</dcterms:modified>
  <cp:category>programming, education, software engineering, software development</cp:category>
</cp:coreProperties>
</file>